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9E4AA" w14:textId="09A40B44" w:rsidR="007A16DB" w:rsidRPr="00F04152" w:rsidRDefault="003362C2" w:rsidP="007A16DB">
      <w:pPr>
        <w:pStyle w:val="Title"/>
        <w:rPr>
          <w:rFonts w:ascii="Franklin Gothic Book" w:hAnsi="Franklin Gothic Book" w:cs="Garamond"/>
          <w:sz w:val="32"/>
          <w:szCs w:val="32"/>
        </w:rPr>
      </w:pPr>
      <w:r>
        <w:rPr>
          <w:rFonts w:ascii="Franklin Gothic Book" w:hAnsi="Franklin Gothic Book" w:cs="Garamond"/>
          <w:sz w:val="32"/>
          <w:szCs w:val="32"/>
        </w:rPr>
        <w:t>Rex Marshall Lilly</w:t>
      </w:r>
    </w:p>
    <w:p w14:paraId="49C62E1E" w14:textId="254D7929" w:rsidR="007A16DB" w:rsidRPr="003362C2" w:rsidRDefault="00E95D47" w:rsidP="007A16DB">
      <w:pPr>
        <w:pStyle w:val="BodyText"/>
        <w:jc w:val="center"/>
        <w:rPr>
          <w:rFonts w:ascii="Gabriola" w:hAnsi="Gabriola" w:cs="Garamond"/>
          <w:b w:val="0"/>
          <w:sz w:val="28"/>
          <w:szCs w:val="28"/>
        </w:rPr>
      </w:pPr>
      <w:proofErr w:type="spellStart"/>
      <w:r>
        <w:rPr>
          <w:rFonts w:ascii="Gabriola" w:hAnsi="Gabriola" w:cs="Garamond"/>
          <w:b w:val="0"/>
          <w:sz w:val="28"/>
          <w:szCs w:val="28"/>
        </w:rPr>
        <w:t>P.O.Box</w:t>
      </w:r>
      <w:proofErr w:type="spellEnd"/>
      <w:r>
        <w:rPr>
          <w:rFonts w:ascii="Gabriola" w:hAnsi="Gabriola" w:cs="Garamond"/>
          <w:b w:val="0"/>
          <w:sz w:val="28"/>
          <w:szCs w:val="28"/>
        </w:rPr>
        <w:t xml:space="preserve"> 291</w:t>
      </w:r>
      <w:r w:rsidR="007A16DB" w:rsidRPr="003362C2">
        <w:rPr>
          <w:rFonts w:ascii="Gabriola" w:hAnsi="Gabriola" w:cs="Garamond"/>
          <w:b w:val="0"/>
          <w:sz w:val="28"/>
          <w:szCs w:val="28"/>
        </w:rPr>
        <w:t xml:space="preserve">  </w:t>
      </w:r>
      <w:r w:rsidR="007A16DB" w:rsidRPr="003362C2">
        <w:rPr>
          <w:rFonts w:ascii="Gabriola" w:hAnsi="Gabriola" w:cs="Garamond"/>
          <w:b w:val="0"/>
          <w:sz w:val="28"/>
          <w:szCs w:val="28"/>
        </w:rPr>
        <w:sym w:font="Symbol" w:char="F0B7"/>
      </w:r>
      <w:r w:rsidR="007A16DB" w:rsidRPr="003362C2">
        <w:rPr>
          <w:rFonts w:ascii="Gabriola" w:hAnsi="Gabriola" w:cs="Garamond"/>
          <w:b w:val="0"/>
          <w:sz w:val="28"/>
          <w:szCs w:val="28"/>
        </w:rPr>
        <w:t xml:space="preserve">  Seagrove, NC  27341  </w:t>
      </w:r>
      <w:r w:rsidR="007A16DB" w:rsidRPr="003362C2">
        <w:rPr>
          <w:rFonts w:ascii="Gabriola" w:hAnsi="Gabriola" w:cs="Garamond"/>
          <w:b w:val="0"/>
          <w:sz w:val="28"/>
          <w:szCs w:val="28"/>
        </w:rPr>
        <w:sym w:font="Symbol" w:char="F0B7"/>
      </w:r>
      <w:r w:rsidR="007A16DB" w:rsidRPr="003362C2">
        <w:rPr>
          <w:rFonts w:ascii="Gabriola" w:hAnsi="Gabriola" w:cs="Garamond"/>
          <w:b w:val="0"/>
          <w:sz w:val="28"/>
          <w:szCs w:val="28"/>
        </w:rPr>
        <w:t xml:space="preserve">  Cell: 336-</w:t>
      </w:r>
      <w:r w:rsidR="003362C2">
        <w:rPr>
          <w:rFonts w:ascii="Gabriola" w:hAnsi="Gabriola" w:cs="Garamond"/>
          <w:b w:val="0"/>
          <w:sz w:val="28"/>
          <w:szCs w:val="28"/>
        </w:rPr>
        <w:t>625-2751</w:t>
      </w:r>
      <w:r w:rsidR="007A16DB" w:rsidRPr="003362C2">
        <w:rPr>
          <w:rFonts w:ascii="Gabriola" w:hAnsi="Gabriola" w:cs="Garamond"/>
          <w:b w:val="0"/>
          <w:sz w:val="28"/>
          <w:szCs w:val="28"/>
        </w:rPr>
        <w:t xml:space="preserve"> </w:t>
      </w:r>
      <w:r w:rsidR="007A16DB" w:rsidRPr="003362C2">
        <w:rPr>
          <w:b w:val="0"/>
          <w:sz w:val="28"/>
          <w:szCs w:val="28"/>
        </w:rPr>
        <w:t>●</w:t>
      </w:r>
      <w:r w:rsidR="007A16DB" w:rsidRPr="003362C2">
        <w:rPr>
          <w:rFonts w:ascii="Gabriola" w:hAnsi="Gabriola" w:cs="Garamond"/>
          <w:b w:val="0"/>
          <w:sz w:val="28"/>
          <w:szCs w:val="28"/>
        </w:rPr>
        <w:t xml:space="preserve"> </w:t>
      </w:r>
      <w:r w:rsidRPr="00E95D47">
        <w:rPr>
          <w:rFonts w:ascii="Gabriola" w:hAnsi="Gabriola" w:cs="Garamond"/>
          <w:b w:val="0"/>
          <w:sz w:val="28"/>
          <w:szCs w:val="28"/>
        </w:rPr>
        <w:t>rex_lilly@yahoo.com</w:t>
      </w:r>
      <w:r>
        <w:rPr>
          <w:rFonts w:ascii="Gabriola" w:hAnsi="Gabriola" w:cs="Garamond"/>
          <w:b w:val="0"/>
          <w:sz w:val="28"/>
          <w:szCs w:val="28"/>
        </w:rPr>
        <w:t xml:space="preserve"> Allied_pi@yahoo.com</w:t>
      </w:r>
    </w:p>
    <w:p w14:paraId="52E3FF27" w14:textId="4E253DBC" w:rsidR="007A16DB" w:rsidRDefault="003362C2" w:rsidP="007A16DB">
      <w:pPr>
        <w:pStyle w:val="BodyText"/>
        <w:jc w:val="center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>-</w:t>
      </w:r>
    </w:p>
    <w:p w14:paraId="0FC0553C" w14:textId="77777777" w:rsidR="007A16DB" w:rsidRDefault="007A16DB" w:rsidP="007A16DB">
      <w:pPr>
        <w:pStyle w:val="BodyText"/>
        <w:rPr>
          <w:rFonts w:ascii="Garamond" w:hAnsi="Garamond" w:cs="Garamond"/>
          <w:sz w:val="22"/>
          <w:szCs w:val="22"/>
        </w:rPr>
      </w:pPr>
    </w:p>
    <w:p w14:paraId="60929F02" w14:textId="77777777" w:rsidR="002F5683" w:rsidRPr="00A33FEB" w:rsidRDefault="002F5683" w:rsidP="00747342">
      <w:pPr>
        <w:pStyle w:val="BodyText"/>
        <w:tabs>
          <w:tab w:val="left" w:pos="9030"/>
        </w:tabs>
        <w:ind w:firstLine="480"/>
        <w:rPr>
          <w:rFonts w:ascii="Franklin Gothic Book" w:hAnsi="Franklin Gothic Book"/>
        </w:rPr>
      </w:pPr>
      <w:r w:rsidRPr="00A33FEB">
        <w:rPr>
          <w:rFonts w:ascii="Franklin Gothic Book" w:hAnsi="Franklin Gothic Book"/>
        </w:rPr>
        <w:t>EDUCATION</w:t>
      </w:r>
    </w:p>
    <w:p w14:paraId="73EB031D" w14:textId="0DFC0EB5" w:rsidR="002F5683" w:rsidRPr="00A33FEB" w:rsidRDefault="002F5683" w:rsidP="002F5683">
      <w:pPr>
        <w:ind w:left="720"/>
        <w:rPr>
          <w:rFonts w:ascii="Baskerville Old Face" w:hAnsi="Baskerville Old Face"/>
          <w:b/>
          <w:sz w:val="22"/>
          <w:szCs w:val="22"/>
        </w:rPr>
      </w:pPr>
      <w:r w:rsidRPr="00A33FEB">
        <w:rPr>
          <w:rFonts w:ascii="Baskerville Old Face" w:hAnsi="Baskerville Old Face"/>
          <w:b/>
          <w:sz w:val="22"/>
          <w:szCs w:val="22"/>
        </w:rPr>
        <w:t>Guilf</w:t>
      </w:r>
      <w:r w:rsidR="007F5E66">
        <w:rPr>
          <w:rFonts w:ascii="Baskerville Old Face" w:hAnsi="Baskerville Old Face"/>
          <w:b/>
          <w:sz w:val="22"/>
          <w:szCs w:val="22"/>
        </w:rPr>
        <w:t xml:space="preserve">ord </w:t>
      </w:r>
      <w:r w:rsidR="00AD6299">
        <w:rPr>
          <w:rFonts w:ascii="Baskerville Old Face" w:hAnsi="Baskerville Old Face"/>
          <w:b/>
          <w:sz w:val="22"/>
          <w:szCs w:val="22"/>
        </w:rPr>
        <w:t xml:space="preserve">Technical Community </w:t>
      </w:r>
      <w:r w:rsidR="007F5E66">
        <w:rPr>
          <w:rFonts w:ascii="Baskerville Old Face" w:hAnsi="Baskerville Old Face"/>
          <w:b/>
          <w:sz w:val="22"/>
          <w:szCs w:val="22"/>
        </w:rPr>
        <w:t xml:space="preserve">College, Greensboro, NC </w:t>
      </w:r>
    </w:p>
    <w:p w14:paraId="43B00983" w14:textId="7EFC8DAB" w:rsidR="002F5683" w:rsidRDefault="00AD6299" w:rsidP="00076EF7">
      <w:pPr>
        <w:pStyle w:val="ListParagraph"/>
        <w:numPr>
          <w:ilvl w:val="0"/>
          <w:numId w:val="12"/>
        </w:numPr>
        <w:rPr>
          <w:rFonts w:ascii="Baskerville Old Face" w:hAnsi="Baskerville Old Face"/>
          <w:sz w:val="22"/>
          <w:szCs w:val="22"/>
        </w:rPr>
      </w:pPr>
      <w:r w:rsidRPr="00076EF7">
        <w:rPr>
          <w:rFonts w:ascii="Baskerville Old Face" w:hAnsi="Baskerville Old Face"/>
          <w:sz w:val="22"/>
          <w:szCs w:val="22"/>
        </w:rPr>
        <w:t>Basic Law Enforcement Training</w:t>
      </w:r>
    </w:p>
    <w:p w14:paraId="39D3CEE9" w14:textId="07B9D053" w:rsidR="006B62AF" w:rsidRPr="00076EF7" w:rsidRDefault="006B62AF" w:rsidP="00076EF7">
      <w:pPr>
        <w:pStyle w:val="ListParagraph"/>
        <w:numPr>
          <w:ilvl w:val="0"/>
          <w:numId w:val="12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Advanced Traffic Accident Investigations</w:t>
      </w:r>
    </w:p>
    <w:p w14:paraId="0492D24B" w14:textId="3AD4BE8C" w:rsidR="00076EF7" w:rsidRDefault="00076EF7" w:rsidP="00076EF7">
      <w:pPr>
        <w:pStyle w:val="ListParagraph"/>
        <w:numPr>
          <w:ilvl w:val="0"/>
          <w:numId w:val="12"/>
        </w:numPr>
        <w:rPr>
          <w:rFonts w:ascii="Baskerville Old Face" w:hAnsi="Baskerville Old Face"/>
          <w:sz w:val="22"/>
          <w:szCs w:val="22"/>
        </w:rPr>
      </w:pPr>
      <w:r w:rsidRPr="00076EF7">
        <w:rPr>
          <w:rFonts w:ascii="Baskerville Old Face" w:hAnsi="Baskerville Old Face"/>
          <w:sz w:val="22"/>
          <w:szCs w:val="22"/>
        </w:rPr>
        <w:t>Police Information Network/DCI</w:t>
      </w:r>
    </w:p>
    <w:p w14:paraId="0E9EC2A6" w14:textId="61900DFB" w:rsidR="00076EF7" w:rsidRPr="00076EF7" w:rsidRDefault="00076EF7" w:rsidP="00076EF7">
      <w:pPr>
        <w:pStyle w:val="ListParagraph"/>
        <w:numPr>
          <w:ilvl w:val="0"/>
          <w:numId w:val="12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 xml:space="preserve">NC Corrections Officer </w:t>
      </w:r>
    </w:p>
    <w:p w14:paraId="5369C872" w14:textId="77777777" w:rsidR="007F5E66" w:rsidRPr="00A33FEB" w:rsidRDefault="007F5E66" w:rsidP="002F5683">
      <w:pPr>
        <w:ind w:left="720"/>
        <w:rPr>
          <w:rFonts w:ascii="Baskerville Old Face" w:hAnsi="Baskerville Old Face"/>
          <w:sz w:val="22"/>
          <w:szCs w:val="22"/>
        </w:rPr>
      </w:pPr>
    </w:p>
    <w:p w14:paraId="1C3B9FCC" w14:textId="3759F2A1" w:rsidR="002F5683" w:rsidRPr="00A33FEB" w:rsidRDefault="00AD6299" w:rsidP="002F5683">
      <w:pPr>
        <w:ind w:left="720"/>
        <w:rPr>
          <w:rFonts w:ascii="Baskerville Old Face" w:hAnsi="Baskerville Old Face"/>
          <w:b/>
          <w:sz w:val="22"/>
          <w:szCs w:val="22"/>
        </w:rPr>
      </w:pPr>
      <w:r>
        <w:rPr>
          <w:rFonts w:ascii="Baskerville Old Face" w:hAnsi="Baskerville Old Face"/>
          <w:b/>
          <w:sz w:val="22"/>
          <w:szCs w:val="22"/>
        </w:rPr>
        <w:t>Randolph Community College</w:t>
      </w:r>
    </w:p>
    <w:p w14:paraId="39237372" w14:textId="151F8D49" w:rsidR="002F5683" w:rsidRPr="00076EF7" w:rsidRDefault="00AD6299" w:rsidP="00076EF7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2"/>
          <w:szCs w:val="22"/>
        </w:rPr>
      </w:pPr>
      <w:r w:rsidRPr="00076EF7">
        <w:rPr>
          <w:rFonts w:ascii="Baskerville Old Face" w:hAnsi="Baskerville Old Face"/>
          <w:sz w:val="22"/>
          <w:szCs w:val="22"/>
        </w:rPr>
        <w:t>Criminal Justice classes</w:t>
      </w:r>
    </w:p>
    <w:p w14:paraId="1E58A757" w14:textId="56521A3C" w:rsidR="00AD6299" w:rsidRPr="00076EF7" w:rsidRDefault="00AD6299" w:rsidP="00076EF7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2"/>
          <w:szCs w:val="22"/>
        </w:rPr>
      </w:pPr>
      <w:r w:rsidRPr="00076EF7">
        <w:rPr>
          <w:rFonts w:ascii="Baskerville Old Face" w:hAnsi="Baskerville Old Face"/>
          <w:sz w:val="22"/>
          <w:szCs w:val="22"/>
        </w:rPr>
        <w:t>Business classes</w:t>
      </w:r>
    </w:p>
    <w:p w14:paraId="2010AEFD" w14:textId="77777777" w:rsidR="007F5E66" w:rsidRDefault="007F5E66" w:rsidP="002F5683">
      <w:pPr>
        <w:ind w:left="720"/>
        <w:rPr>
          <w:rFonts w:ascii="Baskerville Old Face" w:hAnsi="Baskerville Old Face"/>
          <w:b/>
          <w:sz w:val="22"/>
          <w:szCs w:val="22"/>
        </w:rPr>
      </w:pPr>
    </w:p>
    <w:p w14:paraId="3B15D9D5" w14:textId="426B97F4" w:rsidR="002F5683" w:rsidRPr="00A33FEB" w:rsidRDefault="00AD6299" w:rsidP="002F5683">
      <w:pPr>
        <w:ind w:left="720"/>
        <w:rPr>
          <w:rFonts w:ascii="Baskerville Old Face" w:hAnsi="Baskerville Old Face"/>
          <w:b/>
          <w:sz w:val="22"/>
          <w:szCs w:val="22"/>
        </w:rPr>
      </w:pPr>
      <w:r>
        <w:rPr>
          <w:rFonts w:ascii="Baskerville Old Face" w:hAnsi="Baskerville Old Face"/>
          <w:b/>
          <w:sz w:val="22"/>
          <w:szCs w:val="22"/>
        </w:rPr>
        <w:t>North Carolina Justice Academy</w:t>
      </w:r>
      <w:r w:rsidR="00BF6DAB">
        <w:rPr>
          <w:rFonts w:ascii="Baskerville Old Face" w:hAnsi="Baskerville Old Face"/>
          <w:b/>
          <w:sz w:val="22"/>
          <w:szCs w:val="22"/>
        </w:rPr>
        <w:t xml:space="preserve">, </w:t>
      </w:r>
      <w:proofErr w:type="spellStart"/>
      <w:r w:rsidR="00BF6DAB">
        <w:rPr>
          <w:rFonts w:ascii="Baskerville Old Face" w:hAnsi="Baskerville Old Face"/>
          <w:b/>
          <w:sz w:val="22"/>
          <w:szCs w:val="22"/>
        </w:rPr>
        <w:t>Salemburg</w:t>
      </w:r>
      <w:proofErr w:type="spellEnd"/>
      <w:r w:rsidR="00BF6DAB">
        <w:rPr>
          <w:rFonts w:ascii="Baskerville Old Face" w:hAnsi="Baskerville Old Face"/>
          <w:b/>
          <w:sz w:val="22"/>
          <w:szCs w:val="22"/>
        </w:rPr>
        <w:t>/</w:t>
      </w:r>
      <w:proofErr w:type="spellStart"/>
      <w:r w:rsidR="00BF6DAB">
        <w:rPr>
          <w:rFonts w:ascii="Baskerville Old Face" w:hAnsi="Baskerville Old Face"/>
          <w:b/>
          <w:sz w:val="22"/>
          <w:szCs w:val="22"/>
        </w:rPr>
        <w:t>Edneyville</w:t>
      </w:r>
      <w:proofErr w:type="spellEnd"/>
      <w:r w:rsidR="00BF6DAB">
        <w:rPr>
          <w:rFonts w:ascii="Baskerville Old Face" w:hAnsi="Baskerville Old Face"/>
          <w:b/>
          <w:sz w:val="22"/>
          <w:szCs w:val="22"/>
        </w:rPr>
        <w:t>, NC (Certifications)</w:t>
      </w:r>
    </w:p>
    <w:p w14:paraId="04FBA5FA" w14:textId="66232B33" w:rsidR="002F5683" w:rsidRPr="00BF6DAB" w:rsidRDefault="00AD6299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Crime Scene Photography</w:t>
      </w:r>
      <w:r w:rsidR="00BF6DAB" w:rsidRPr="00BF6DAB">
        <w:rPr>
          <w:rFonts w:ascii="Baskerville Old Face" w:hAnsi="Baskerville Old Face"/>
          <w:sz w:val="22"/>
          <w:szCs w:val="22"/>
        </w:rPr>
        <w:t xml:space="preserve"> </w:t>
      </w:r>
    </w:p>
    <w:p w14:paraId="08B7B533" w14:textId="65757555" w:rsidR="00AD6299" w:rsidRPr="00BF6DAB" w:rsidRDefault="00AD6299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Police Supervision</w:t>
      </w:r>
      <w:r w:rsidR="00BF6DAB" w:rsidRPr="00BF6DAB">
        <w:rPr>
          <w:rFonts w:ascii="Baskerville Old Face" w:hAnsi="Baskerville Old Face"/>
          <w:sz w:val="22"/>
          <w:szCs w:val="22"/>
        </w:rPr>
        <w:t xml:space="preserve"> </w:t>
      </w:r>
    </w:p>
    <w:p w14:paraId="4C26523C" w14:textId="7136FC2E" w:rsidR="00AD6299" w:rsidRPr="00BF6DAB" w:rsidRDefault="00BF6DAB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 xml:space="preserve">Emergency Response Team </w:t>
      </w:r>
    </w:p>
    <w:p w14:paraId="5E99CA90" w14:textId="20D6F30D" w:rsidR="00BF6DAB" w:rsidRPr="00BF6DAB" w:rsidRDefault="00BF6DAB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 xml:space="preserve">Basic Investigator </w:t>
      </w:r>
    </w:p>
    <w:p w14:paraId="65E293F4" w14:textId="04AAF1F5" w:rsidR="00BF6DAB" w:rsidRPr="00BF6DAB" w:rsidRDefault="00BF6DAB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Special Police Updates</w:t>
      </w:r>
    </w:p>
    <w:p w14:paraId="2D110079" w14:textId="34B133A6" w:rsidR="00BF6DAB" w:rsidRPr="00BF6DAB" w:rsidRDefault="00BF6DAB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Private Protective Services Board Firearms Trainer</w:t>
      </w:r>
    </w:p>
    <w:p w14:paraId="0D173023" w14:textId="7E2138A5" w:rsidR="00BF6DAB" w:rsidRPr="00BF6DAB" w:rsidRDefault="00BF6DAB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Concealed Weapons Instructor</w:t>
      </w:r>
    </w:p>
    <w:p w14:paraId="5B87058E" w14:textId="6FD54CF3" w:rsidR="00BF6DAB" w:rsidRPr="00BF6DAB" w:rsidRDefault="00BF6DAB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ASP Baton Instructor</w:t>
      </w:r>
    </w:p>
    <w:p w14:paraId="761B420D" w14:textId="65A35E6F" w:rsidR="00BF6DAB" w:rsidRPr="00BF6DAB" w:rsidRDefault="00BF6DAB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Unarmed Guard Instructor</w:t>
      </w:r>
    </w:p>
    <w:p w14:paraId="476AA3E3" w14:textId="16C4B705" w:rsidR="00BF6DAB" w:rsidRPr="00BF6DAB" w:rsidRDefault="00BF6DAB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PR 24 Baton</w:t>
      </w:r>
    </w:p>
    <w:p w14:paraId="13ADE754" w14:textId="0EF9C337" w:rsidR="00BF6DAB" w:rsidRPr="00BF6DAB" w:rsidRDefault="00BF6DAB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 xml:space="preserve">Officer Survival </w:t>
      </w:r>
    </w:p>
    <w:p w14:paraId="1EC2DE56" w14:textId="78317D39" w:rsidR="00BF6DAB" w:rsidRPr="00BF6DAB" w:rsidRDefault="00BF6DAB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Defensive Tactics</w:t>
      </w:r>
    </w:p>
    <w:p w14:paraId="1D9DF4F6" w14:textId="3539C969" w:rsidR="00BF6DAB" w:rsidRPr="00BF6DAB" w:rsidRDefault="00BF6DAB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Defensive Driving</w:t>
      </w:r>
    </w:p>
    <w:p w14:paraId="04F09179" w14:textId="2BB26C3C" w:rsidR="00BF6DAB" w:rsidRPr="00BF6DAB" w:rsidRDefault="00BF6DAB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Special Response Team</w:t>
      </w:r>
    </w:p>
    <w:p w14:paraId="76EEFDD4" w14:textId="60CF68F9" w:rsidR="00BF6DAB" w:rsidRPr="00BF6DAB" w:rsidRDefault="00BF6DAB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Campus Law Enforcement</w:t>
      </w:r>
    </w:p>
    <w:p w14:paraId="0FFB0FE5" w14:textId="7C7DE4E0" w:rsidR="00BF6DAB" w:rsidRPr="00BF6DAB" w:rsidRDefault="00BF6DAB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First Line Supervision</w:t>
      </w:r>
    </w:p>
    <w:p w14:paraId="04C25D44" w14:textId="772EF406" w:rsidR="00BF6DAB" w:rsidRPr="00BF6DAB" w:rsidRDefault="00BF6DAB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Basic Report Writing</w:t>
      </w:r>
    </w:p>
    <w:p w14:paraId="5F5473E7" w14:textId="11E5635A" w:rsidR="00BF6DAB" w:rsidRPr="00BF6DAB" w:rsidRDefault="00BF6DAB" w:rsidP="00BF6DAB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Use of Deadly Force</w:t>
      </w:r>
    </w:p>
    <w:p w14:paraId="451B1141" w14:textId="77777777" w:rsidR="007F5E66" w:rsidRDefault="002F5683" w:rsidP="002F5683">
      <w:pPr>
        <w:rPr>
          <w:rFonts w:ascii="Baskerville Old Face" w:hAnsi="Baskerville Old Face"/>
          <w:sz w:val="22"/>
          <w:szCs w:val="22"/>
        </w:rPr>
      </w:pPr>
      <w:r w:rsidRPr="00A33FEB">
        <w:rPr>
          <w:rFonts w:ascii="Baskerville Old Face" w:hAnsi="Baskerville Old Face"/>
          <w:sz w:val="22"/>
          <w:szCs w:val="22"/>
        </w:rPr>
        <w:t xml:space="preserve"> </w:t>
      </w:r>
      <w:r w:rsidRPr="00A33FEB">
        <w:rPr>
          <w:rFonts w:ascii="Baskerville Old Face" w:hAnsi="Baskerville Old Face"/>
          <w:sz w:val="22"/>
          <w:szCs w:val="22"/>
        </w:rPr>
        <w:tab/>
      </w:r>
    </w:p>
    <w:p w14:paraId="3A71D59D" w14:textId="77777777" w:rsidR="002F5683" w:rsidRPr="00A33FEB" w:rsidRDefault="007F5E66" w:rsidP="002F5683">
      <w:pPr>
        <w:rPr>
          <w:rFonts w:ascii="Baskerville Old Face" w:hAnsi="Baskerville Old Face"/>
          <w:b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ab/>
      </w:r>
      <w:r w:rsidR="002F5683" w:rsidRPr="00A33FEB">
        <w:rPr>
          <w:rFonts w:ascii="Baskerville Old Face" w:hAnsi="Baskerville Old Face"/>
          <w:b/>
          <w:sz w:val="22"/>
          <w:szCs w:val="22"/>
        </w:rPr>
        <w:t>Randolph Community College, Asheboro, NC</w:t>
      </w:r>
    </w:p>
    <w:p w14:paraId="3C1CAA33" w14:textId="605F75D0" w:rsidR="002F5683" w:rsidRPr="00BF6DAB" w:rsidRDefault="00BF6DAB" w:rsidP="00BF6DAB">
      <w:pPr>
        <w:pStyle w:val="ListParagraph"/>
        <w:numPr>
          <w:ilvl w:val="1"/>
          <w:numId w:val="10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Breathalyzer Operator</w:t>
      </w:r>
    </w:p>
    <w:p w14:paraId="7E46202B" w14:textId="04F17D01" w:rsidR="00BF6DAB" w:rsidRPr="00BF6DAB" w:rsidRDefault="00BF6DAB" w:rsidP="00BF6DAB">
      <w:pPr>
        <w:pStyle w:val="ListParagraph"/>
        <w:numPr>
          <w:ilvl w:val="1"/>
          <w:numId w:val="10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Footprint and Tool Mark Identification</w:t>
      </w:r>
    </w:p>
    <w:p w14:paraId="4C564AEA" w14:textId="6B8D2010" w:rsidR="00BF6DAB" w:rsidRPr="00BF6DAB" w:rsidRDefault="00BF6DAB" w:rsidP="00BF6DAB">
      <w:pPr>
        <w:pStyle w:val="ListParagraph"/>
        <w:numPr>
          <w:ilvl w:val="1"/>
          <w:numId w:val="10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Evidence Collection</w:t>
      </w:r>
    </w:p>
    <w:p w14:paraId="53CD1CFA" w14:textId="226C1D5F" w:rsidR="00BF6DAB" w:rsidRPr="00BF6DAB" w:rsidRDefault="00BF6DAB" w:rsidP="00BF6DAB">
      <w:pPr>
        <w:pStyle w:val="ListParagraph"/>
        <w:numPr>
          <w:ilvl w:val="1"/>
          <w:numId w:val="10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Bomb Threats</w:t>
      </w:r>
    </w:p>
    <w:p w14:paraId="052DF965" w14:textId="13945D37" w:rsidR="00BF6DAB" w:rsidRPr="00BF6DAB" w:rsidRDefault="00BF6DAB" w:rsidP="00BF6DAB">
      <w:pPr>
        <w:pStyle w:val="ListParagraph"/>
        <w:numPr>
          <w:ilvl w:val="1"/>
          <w:numId w:val="10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Fingerprinting</w:t>
      </w:r>
    </w:p>
    <w:p w14:paraId="50EC8F01" w14:textId="1215D9B8" w:rsidR="00BF6DAB" w:rsidRPr="00BF6DAB" w:rsidRDefault="00BF6DAB" w:rsidP="00BF6DAB">
      <w:pPr>
        <w:pStyle w:val="ListParagraph"/>
        <w:numPr>
          <w:ilvl w:val="1"/>
          <w:numId w:val="10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Fingerprint Classification</w:t>
      </w:r>
    </w:p>
    <w:p w14:paraId="143C5881" w14:textId="3549897A" w:rsidR="00BF6DAB" w:rsidRPr="00BF6DAB" w:rsidRDefault="00BF6DAB" w:rsidP="00BF6DAB">
      <w:pPr>
        <w:pStyle w:val="ListParagraph"/>
        <w:numPr>
          <w:ilvl w:val="1"/>
          <w:numId w:val="10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FBI Crime Scene School</w:t>
      </w:r>
    </w:p>
    <w:p w14:paraId="74E55527" w14:textId="4E372A25" w:rsidR="00BF6DAB" w:rsidRPr="00BF6DAB" w:rsidRDefault="00BF6DAB" w:rsidP="00BF6DAB">
      <w:pPr>
        <w:pStyle w:val="ListParagraph"/>
        <w:numPr>
          <w:ilvl w:val="1"/>
          <w:numId w:val="10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Drugs and Narcotics</w:t>
      </w:r>
    </w:p>
    <w:p w14:paraId="5485281B" w14:textId="554F7236" w:rsidR="00BF6DAB" w:rsidRPr="00BF6DAB" w:rsidRDefault="00BF6DAB" w:rsidP="00BF6DAB">
      <w:pPr>
        <w:pStyle w:val="ListParagraph"/>
        <w:numPr>
          <w:ilvl w:val="1"/>
          <w:numId w:val="10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Land Navigation</w:t>
      </w:r>
    </w:p>
    <w:p w14:paraId="2C98087D" w14:textId="0DC414BD" w:rsidR="00BF6DAB" w:rsidRPr="00BF6DAB" w:rsidRDefault="00BF6DAB" w:rsidP="00BF6DAB">
      <w:pPr>
        <w:pStyle w:val="ListParagraph"/>
        <w:numPr>
          <w:ilvl w:val="1"/>
          <w:numId w:val="10"/>
        </w:numPr>
        <w:rPr>
          <w:rFonts w:ascii="Baskerville Old Face" w:hAnsi="Baskerville Old Face"/>
          <w:sz w:val="22"/>
          <w:szCs w:val="22"/>
        </w:rPr>
      </w:pPr>
      <w:proofErr w:type="spellStart"/>
      <w:r w:rsidRPr="00BF6DAB">
        <w:rPr>
          <w:rFonts w:ascii="Baskerville Old Face" w:hAnsi="Baskerville Old Face"/>
          <w:sz w:val="22"/>
          <w:szCs w:val="22"/>
        </w:rPr>
        <w:t>Identi</w:t>
      </w:r>
      <w:proofErr w:type="spellEnd"/>
      <w:r w:rsidRPr="00BF6DAB">
        <w:rPr>
          <w:rFonts w:ascii="Baskerville Old Face" w:hAnsi="Baskerville Old Face"/>
          <w:sz w:val="22"/>
          <w:szCs w:val="22"/>
        </w:rPr>
        <w:t>-Kit System</w:t>
      </w:r>
    </w:p>
    <w:p w14:paraId="5A4924D7" w14:textId="4D9D545D" w:rsidR="00BF6DAB" w:rsidRDefault="00BF6DAB" w:rsidP="00BF6DAB">
      <w:pPr>
        <w:pStyle w:val="ListParagraph"/>
        <w:numPr>
          <w:ilvl w:val="1"/>
          <w:numId w:val="10"/>
        </w:numPr>
        <w:rPr>
          <w:rFonts w:ascii="Baskerville Old Face" w:hAnsi="Baskerville Old Face"/>
          <w:sz w:val="22"/>
          <w:szCs w:val="22"/>
        </w:rPr>
      </w:pPr>
      <w:r w:rsidRPr="00BF6DAB">
        <w:rPr>
          <w:rFonts w:ascii="Baskerville Old Face" w:hAnsi="Baskerville Old Face"/>
          <w:sz w:val="22"/>
          <w:szCs w:val="22"/>
        </w:rPr>
        <w:t>Search and Rescue</w:t>
      </w:r>
    </w:p>
    <w:p w14:paraId="27BA61B5" w14:textId="46C9B22B" w:rsidR="00BF6DAB" w:rsidRDefault="00BF6DAB" w:rsidP="00BF6DAB">
      <w:pPr>
        <w:pStyle w:val="ListParagraph"/>
        <w:numPr>
          <w:ilvl w:val="1"/>
          <w:numId w:val="10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Domestic Violence</w:t>
      </w:r>
    </w:p>
    <w:p w14:paraId="42C4E979" w14:textId="32A84532" w:rsidR="00BF6DAB" w:rsidRDefault="00BF6DAB" w:rsidP="00BF6DAB">
      <w:pPr>
        <w:pStyle w:val="ListParagraph"/>
        <w:numPr>
          <w:ilvl w:val="1"/>
          <w:numId w:val="10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Involuntary Commitment</w:t>
      </w:r>
    </w:p>
    <w:p w14:paraId="7C735811" w14:textId="7FB07E81" w:rsidR="00BF6DAB" w:rsidRDefault="00BF6DAB" w:rsidP="00BF6DAB">
      <w:pPr>
        <w:pStyle w:val="ListParagraph"/>
        <w:numPr>
          <w:ilvl w:val="1"/>
          <w:numId w:val="10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Entering Private Premises</w:t>
      </w:r>
    </w:p>
    <w:p w14:paraId="30F2105A" w14:textId="40B84E63" w:rsidR="00BF6DAB" w:rsidRDefault="00BF6DAB" w:rsidP="00BF6DAB">
      <w:pPr>
        <w:pStyle w:val="ListParagraph"/>
        <w:numPr>
          <w:ilvl w:val="1"/>
          <w:numId w:val="10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Interviews and Interrogations</w:t>
      </w:r>
    </w:p>
    <w:p w14:paraId="79A400C8" w14:textId="77777777" w:rsidR="00BF6DAB" w:rsidRPr="00076EF7" w:rsidRDefault="00BF6DAB" w:rsidP="00076EF7">
      <w:pPr>
        <w:ind w:left="480"/>
        <w:rPr>
          <w:rFonts w:ascii="Baskerville Old Face" w:hAnsi="Baskerville Old Face"/>
          <w:b/>
          <w:bCs/>
          <w:sz w:val="22"/>
          <w:szCs w:val="22"/>
        </w:rPr>
      </w:pPr>
    </w:p>
    <w:p w14:paraId="33A104E7" w14:textId="77777777" w:rsidR="007A16DB" w:rsidRPr="00A33FEB" w:rsidRDefault="007A16DB" w:rsidP="00747342">
      <w:pPr>
        <w:pStyle w:val="BodyText"/>
        <w:ind w:firstLine="480"/>
        <w:rPr>
          <w:rFonts w:ascii="Franklin Gothic Book" w:hAnsi="Franklin Gothic Book"/>
        </w:rPr>
      </w:pPr>
      <w:r w:rsidRPr="00A33FEB">
        <w:rPr>
          <w:rFonts w:ascii="Franklin Gothic Book" w:hAnsi="Franklin Gothic Book"/>
        </w:rPr>
        <w:t>WORK EXPERIENCE</w:t>
      </w:r>
    </w:p>
    <w:p w14:paraId="4345DDF8" w14:textId="104BCC01" w:rsidR="007A16DB" w:rsidRPr="00A33FEB" w:rsidRDefault="007A16DB" w:rsidP="00A33FEB">
      <w:pPr>
        <w:tabs>
          <w:tab w:val="left" w:pos="1875"/>
        </w:tabs>
        <w:ind w:left="480" w:hanging="480"/>
        <w:rPr>
          <w:rFonts w:ascii="Baskerville Old Face" w:hAnsi="Baskerville Old Face"/>
          <w:b/>
          <w:bCs/>
          <w:sz w:val="22"/>
          <w:szCs w:val="22"/>
        </w:rPr>
      </w:pPr>
      <w:r w:rsidRPr="00747342">
        <w:rPr>
          <w:b/>
          <w:bCs/>
          <w:sz w:val="22"/>
          <w:szCs w:val="22"/>
        </w:rPr>
        <w:t xml:space="preserve">             </w:t>
      </w:r>
      <w:r w:rsidR="00076EF7">
        <w:rPr>
          <w:rFonts w:ascii="Baskerville Old Face" w:hAnsi="Baskerville Old Face"/>
          <w:b/>
          <w:bCs/>
          <w:sz w:val="22"/>
          <w:szCs w:val="22"/>
        </w:rPr>
        <w:t xml:space="preserve">Police </w:t>
      </w:r>
      <w:r w:rsidR="002119F8">
        <w:rPr>
          <w:rFonts w:ascii="Baskerville Old Face" w:hAnsi="Baskerville Old Face"/>
          <w:b/>
          <w:bCs/>
          <w:sz w:val="22"/>
          <w:szCs w:val="22"/>
        </w:rPr>
        <w:t>Sergeant</w:t>
      </w:r>
      <w:r w:rsidR="00076EF7">
        <w:rPr>
          <w:rFonts w:ascii="Baskerville Old Face" w:hAnsi="Baskerville Old Face"/>
          <w:b/>
          <w:bCs/>
          <w:sz w:val="22"/>
          <w:szCs w:val="22"/>
        </w:rPr>
        <w:t>, UNCG Police Department</w:t>
      </w:r>
      <w:r w:rsidR="002119F8">
        <w:rPr>
          <w:rFonts w:ascii="Baskerville Old Face" w:hAnsi="Baskerville Old Face"/>
          <w:b/>
          <w:bCs/>
          <w:sz w:val="22"/>
          <w:szCs w:val="22"/>
        </w:rPr>
        <w:t xml:space="preserve"> </w:t>
      </w:r>
    </w:p>
    <w:p w14:paraId="6A615AF1" w14:textId="5312ED4C" w:rsidR="007A16DB" w:rsidRPr="00A33FEB" w:rsidRDefault="00076EF7" w:rsidP="00A33FEB">
      <w:pPr>
        <w:numPr>
          <w:ilvl w:val="2"/>
          <w:numId w:val="4"/>
        </w:numPr>
        <w:ind w:left="1800"/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 xml:space="preserve">Patrolled campus </w:t>
      </w:r>
    </w:p>
    <w:p w14:paraId="33EAC650" w14:textId="2B6D8B50" w:rsidR="007A16DB" w:rsidRPr="00A33FEB" w:rsidRDefault="002119F8" w:rsidP="00A33FEB">
      <w:pPr>
        <w:numPr>
          <w:ilvl w:val="2"/>
          <w:numId w:val="4"/>
        </w:numPr>
        <w:tabs>
          <w:tab w:val="left" w:pos="1875"/>
        </w:tabs>
        <w:ind w:left="1800"/>
        <w:rPr>
          <w:rFonts w:ascii="Baskerville Old Face" w:hAnsi="Baskerville Old Face"/>
          <w:bCs/>
          <w:sz w:val="22"/>
          <w:szCs w:val="22"/>
        </w:rPr>
      </w:pPr>
      <w:r>
        <w:rPr>
          <w:rFonts w:ascii="Baskerville Old Face" w:hAnsi="Baskerville Old Face"/>
          <w:bCs/>
          <w:sz w:val="22"/>
          <w:szCs w:val="22"/>
        </w:rPr>
        <w:t>Enforced criminal law and university policies</w:t>
      </w:r>
    </w:p>
    <w:p w14:paraId="50C6C114" w14:textId="73C215A9" w:rsidR="007A16DB" w:rsidRPr="00A33FEB" w:rsidRDefault="006B62AF" w:rsidP="00A33FEB">
      <w:pPr>
        <w:numPr>
          <w:ilvl w:val="2"/>
          <w:numId w:val="4"/>
        </w:numPr>
        <w:tabs>
          <w:tab w:val="left" w:pos="1875"/>
        </w:tabs>
        <w:ind w:left="1800"/>
        <w:rPr>
          <w:rFonts w:ascii="Baskerville Old Face" w:hAnsi="Baskerville Old Face"/>
          <w:bCs/>
          <w:sz w:val="22"/>
          <w:szCs w:val="22"/>
        </w:rPr>
      </w:pPr>
      <w:r>
        <w:rPr>
          <w:rFonts w:ascii="Baskerville Old Face" w:hAnsi="Baskerville Old Face"/>
          <w:bCs/>
          <w:sz w:val="22"/>
          <w:szCs w:val="22"/>
        </w:rPr>
        <w:t>Write and analyze police reports in criminal and university policy violations</w:t>
      </w:r>
    </w:p>
    <w:p w14:paraId="73EA0A2F" w14:textId="5200CBBF" w:rsidR="007A16DB" w:rsidRPr="00A33FEB" w:rsidRDefault="006B62AF" w:rsidP="00A33FEB">
      <w:pPr>
        <w:numPr>
          <w:ilvl w:val="2"/>
          <w:numId w:val="4"/>
        </w:numPr>
        <w:tabs>
          <w:tab w:val="left" w:pos="1875"/>
        </w:tabs>
        <w:ind w:left="1800"/>
        <w:rPr>
          <w:rFonts w:ascii="Baskerville Old Face" w:hAnsi="Baskerville Old Face"/>
          <w:bCs/>
          <w:sz w:val="22"/>
          <w:szCs w:val="22"/>
        </w:rPr>
      </w:pPr>
      <w:r>
        <w:rPr>
          <w:rFonts w:ascii="Baskerville Old Face" w:hAnsi="Baskerville Old Face"/>
          <w:bCs/>
          <w:sz w:val="22"/>
          <w:szCs w:val="22"/>
        </w:rPr>
        <w:t>Conducted traffic accident investigations</w:t>
      </w:r>
    </w:p>
    <w:p w14:paraId="749598D1" w14:textId="48B35D0B" w:rsidR="00F74957" w:rsidRDefault="002119F8" w:rsidP="00A33FEB">
      <w:pPr>
        <w:numPr>
          <w:ilvl w:val="2"/>
          <w:numId w:val="4"/>
        </w:numPr>
        <w:tabs>
          <w:tab w:val="left" w:pos="1875"/>
        </w:tabs>
        <w:ind w:left="1800"/>
        <w:rPr>
          <w:rFonts w:ascii="Baskerville Old Face" w:hAnsi="Baskerville Old Face"/>
          <w:bCs/>
          <w:sz w:val="22"/>
          <w:szCs w:val="22"/>
        </w:rPr>
      </w:pPr>
      <w:r>
        <w:rPr>
          <w:rFonts w:ascii="Baskerville Old Face" w:hAnsi="Baskerville Old Face"/>
          <w:bCs/>
          <w:sz w:val="22"/>
          <w:szCs w:val="22"/>
        </w:rPr>
        <w:t>Testified in court</w:t>
      </w:r>
    </w:p>
    <w:p w14:paraId="0623C913" w14:textId="37279781" w:rsidR="006B62AF" w:rsidRDefault="006B62AF" w:rsidP="006B62AF">
      <w:pPr>
        <w:numPr>
          <w:ilvl w:val="2"/>
          <w:numId w:val="4"/>
        </w:numPr>
        <w:tabs>
          <w:tab w:val="left" w:pos="1875"/>
        </w:tabs>
        <w:ind w:left="1800"/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Specialized training in investigations</w:t>
      </w:r>
    </w:p>
    <w:p w14:paraId="6AA53972" w14:textId="77777777" w:rsidR="00A923B9" w:rsidRPr="00897DD9" w:rsidRDefault="00A923B9" w:rsidP="00A923B9">
      <w:pPr>
        <w:numPr>
          <w:ilvl w:val="2"/>
          <w:numId w:val="4"/>
        </w:numPr>
        <w:tabs>
          <w:tab w:val="left" w:pos="1875"/>
        </w:tabs>
        <w:ind w:left="1800"/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Interview and obtain recorded statements from witnesses, victims, and suspects</w:t>
      </w:r>
    </w:p>
    <w:p w14:paraId="04EBF1BB" w14:textId="77777777" w:rsidR="00A923B9" w:rsidRDefault="00A923B9" w:rsidP="00A923B9">
      <w:pPr>
        <w:tabs>
          <w:tab w:val="left" w:pos="1875"/>
        </w:tabs>
        <w:ind w:left="1800"/>
        <w:rPr>
          <w:rFonts w:ascii="Baskerville Old Face" w:hAnsi="Baskerville Old Face"/>
          <w:sz w:val="22"/>
          <w:szCs w:val="22"/>
        </w:rPr>
      </w:pPr>
    </w:p>
    <w:p w14:paraId="722ED848" w14:textId="77777777" w:rsidR="007F5E66" w:rsidRDefault="007F5E66" w:rsidP="00A33FEB">
      <w:pPr>
        <w:tabs>
          <w:tab w:val="left" w:pos="1875"/>
        </w:tabs>
        <w:ind w:left="240" w:firstLine="480"/>
        <w:rPr>
          <w:rFonts w:ascii="Baskerville Old Face" w:hAnsi="Baskerville Old Face"/>
          <w:b/>
          <w:bCs/>
          <w:sz w:val="22"/>
          <w:szCs w:val="22"/>
        </w:rPr>
      </w:pPr>
    </w:p>
    <w:p w14:paraId="0A2C424A" w14:textId="20AC6282" w:rsidR="007A16DB" w:rsidRPr="00A33FEB" w:rsidRDefault="007A16DB" w:rsidP="00A33FEB">
      <w:pPr>
        <w:tabs>
          <w:tab w:val="left" w:pos="1875"/>
        </w:tabs>
        <w:ind w:left="240" w:firstLine="480"/>
        <w:rPr>
          <w:rFonts w:ascii="Baskerville Old Face" w:hAnsi="Baskerville Old Face"/>
          <w:b/>
          <w:bCs/>
          <w:sz w:val="22"/>
          <w:szCs w:val="22"/>
        </w:rPr>
      </w:pPr>
      <w:r w:rsidRPr="00A33FEB">
        <w:rPr>
          <w:rFonts w:ascii="Baskerville Old Face" w:hAnsi="Baskerville Old Face"/>
          <w:b/>
          <w:bCs/>
          <w:sz w:val="22"/>
          <w:szCs w:val="22"/>
        </w:rPr>
        <w:t xml:space="preserve">Police Officer, Town of </w:t>
      </w:r>
      <w:r w:rsidR="002119F8">
        <w:rPr>
          <w:rFonts w:ascii="Baskerville Old Face" w:hAnsi="Baskerville Old Face"/>
          <w:b/>
          <w:bCs/>
          <w:sz w:val="22"/>
          <w:szCs w:val="22"/>
        </w:rPr>
        <w:t>Archdale, Archdale, NC</w:t>
      </w:r>
    </w:p>
    <w:p w14:paraId="5EF7B55F" w14:textId="218B3249" w:rsidR="007A16DB" w:rsidRPr="00A33FEB" w:rsidRDefault="002119F8" w:rsidP="007A16DB">
      <w:pPr>
        <w:numPr>
          <w:ilvl w:val="0"/>
          <w:numId w:val="2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Patrolled town</w:t>
      </w:r>
    </w:p>
    <w:p w14:paraId="5FF5E8F5" w14:textId="29AD6891" w:rsidR="007A16DB" w:rsidRPr="00A33FEB" w:rsidRDefault="002119F8" w:rsidP="007A16DB">
      <w:pPr>
        <w:numPr>
          <w:ilvl w:val="0"/>
          <w:numId w:val="2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Traffic enforcement</w:t>
      </w:r>
    </w:p>
    <w:p w14:paraId="56A148D8" w14:textId="5F235567" w:rsidR="007A16DB" w:rsidRDefault="006B62AF" w:rsidP="007A16DB">
      <w:pPr>
        <w:numPr>
          <w:ilvl w:val="0"/>
          <w:numId w:val="2"/>
        </w:numPr>
        <w:ind w:left="1800" w:hanging="360"/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bCs/>
          <w:sz w:val="22"/>
          <w:szCs w:val="22"/>
        </w:rPr>
        <w:t>Write and analyze police reports in criminal and civil violations</w:t>
      </w:r>
    </w:p>
    <w:p w14:paraId="10F0BFD8" w14:textId="77777777" w:rsidR="006B62AF" w:rsidRPr="00A33FEB" w:rsidRDefault="006B62AF" w:rsidP="006B62AF">
      <w:pPr>
        <w:numPr>
          <w:ilvl w:val="0"/>
          <w:numId w:val="2"/>
        </w:numPr>
        <w:ind w:left="1800" w:hanging="360"/>
        <w:rPr>
          <w:rFonts w:ascii="Baskerville Old Face" w:hAnsi="Baskerville Old Face"/>
          <w:bCs/>
          <w:sz w:val="22"/>
          <w:szCs w:val="22"/>
        </w:rPr>
      </w:pPr>
      <w:r>
        <w:rPr>
          <w:rFonts w:ascii="Baskerville Old Face" w:hAnsi="Baskerville Old Face"/>
          <w:bCs/>
          <w:sz w:val="22"/>
          <w:szCs w:val="22"/>
        </w:rPr>
        <w:t>Conducted traffic accident investigations</w:t>
      </w:r>
    </w:p>
    <w:p w14:paraId="2C885F17" w14:textId="0D86E209" w:rsidR="002119F8" w:rsidRDefault="002119F8" w:rsidP="007A16DB">
      <w:pPr>
        <w:numPr>
          <w:ilvl w:val="0"/>
          <w:numId w:val="2"/>
        </w:numPr>
        <w:ind w:left="1800" w:hanging="360"/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Testified in court</w:t>
      </w:r>
    </w:p>
    <w:p w14:paraId="25E58491" w14:textId="5F99B230" w:rsidR="006B62AF" w:rsidRDefault="006B62AF" w:rsidP="006B62AF">
      <w:pPr>
        <w:numPr>
          <w:ilvl w:val="0"/>
          <w:numId w:val="2"/>
        </w:numPr>
        <w:ind w:left="1800" w:hanging="360"/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Specialized training in investigations</w:t>
      </w:r>
    </w:p>
    <w:p w14:paraId="44627093" w14:textId="77777777" w:rsidR="00A923B9" w:rsidRPr="00897DD9" w:rsidRDefault="00A923B9" w:rsidP="00A923B9">
      <w:pPr>
        <w:pStyle w:val="ListParagraph"/>
        <w:numPr>
          <w:ilvl w:val="0"/>
          <w:numId w:val="2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Interview and obtain recorded statements from witnesses, victims, and suspects</w:t>
      </w:r>
    </w:p>
    <w:p w14:paraId="2655CB3B" w14:textId="77777777" w:rsidR="00A923B9" w:rsidRDefault="00A923B9" w:rsidP="00A923B9">
      <w:pPr>
        <w:ind w:left="1800"/>
        <w:rPr>
          <w:rFonts w:ascii="Baskerville Old Face" w:hAnsi="Baskerville Old Face"/>
          <w:sz w:val="22"/>
          <w:szCs w:val="22"/>
        </w:rPr>
      </w:pPr>
    </w:p>
    <w:p w14:paraId="04746003" w14:textId="77777777" w:rsidR="007F5E66" w:rsidRDefault="007F5E66" w:rsidP="007A16DB">
      <w:pPr>
        <w:tabs>
          <w:tab w:val="left" w:pos="1875"/>
        </w:tabs>
        <w:ind w:left="720"/>
        <w:rPr>
          <w:rFonts w:ascii="Baskerville Old Face" w:hAnsi="Baskerville Old Face"/>
          <w:b/>
          <w:bCs/>
          <w:sz w:val="22"/>
          <w:szCs w:val="22"/>
        </w:rPr>
      </w:pPr>
    </w:p>
    <w:p w14:paraId="7F9408E3" w14:textId="3EC8F83B" w:rsidR="007A16DB" w:rsidRPr="00A33FEB" w:rsidRDefault="002119F8" w:rsidP="007A16DB">
      <w:pPr>
        <w:tabs>
          <w:tab w:val="left" w:pos="1875"/>
        </w:tabs>
        <w:ind w:left="720"/>
        <w:rPr>
          <w:rFonts w:ascii="Baskerville Old Face" w:hAnsi="Baskerville Old Face"/>
          <w:b/>
          <w:bCs/>
          <w:sz w:val="22"/>
          <w:szCs w:val="22"/>
        </w:rPr>
      </w:pPr>
      <w:r>
        <w:rPr>
          <w:rFonts w:ascii="Baskerville Old Face" w:hAnsi="Baskerville Old Face"/>
          <w:b/>
          <w:bCs/>
          <w:sz w:val="22"/>
          <w:szCs w:val="22"/>
        </w:rPr>
        <w:t>Deputy/Crime Scene Technician, Randolph County Sheriff’s Office, Asheboro, NC</w:t>
      </w:r>
    </w:p>
    <w:p w14:paraId="6D25D656" w14:textId="15B2F4E6" w:rsidR="007A16DB" w:rsidRPr="00A33FEB" w:rsidRDefault="002119F8" w:rsidP="007A16DB">
      <w:pPr>
        <w:numPr>
          <w:ilvl w:val="0"/>
          <w:numId w:val="3"/>
        </w:numPr>
        <w:tabs>
          <w:tab w:val="left" w:pos="1875"/>
        </w:tabs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Emergency Response Team Member</w:t>
      </w:r>
    </w:p>
    <w:p w14:paraId="5F9C9468" w14:textId="7757D4E5" w:rsidR="007A16DB" w:rsidRDefault="002119F8" w:rsidP="007A16DB">
      <w:pPr>
        <w:numPr>
          <w:ilvl w:val="0"/>
          <w:numId w:val="3"/>
        </w:numPr>
        <w:tabs>
          <w:tab w:val="left" w:pos="1875"/>
        </w:tabs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Search and Rescue Team Member</w:t>
      </w:r>
    </w:p>
    <w:p w14:paraId="7F8F4894" w14:textId="623230F0" w:rsidR="002119F8" w:rsidRDefault="002119F8" w:rsidP="007A16DB">
      <w:pPr>
        <w:numPr>
          <w:ilvl w:val="0"/>
          <w:numId w:val="3"/>
        </w:numPr>
        <w:tabs>
          <w:tab w:val="left" w:pos="1875"/>
        </w:tabs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Processed crime scenes</w:t>
      </w:r>
    </w:p>
    <w:p w14:paraId="3A8C4A3E" w14:textId="51BBB56A" w:rsidR="00897DD9" w:rsidRDefault="006B62AF" w:rsidP="007A16DB">
      <w:pPr>
        <w:numPr>
          <w:ilvl w:val="0"/>
          <w:numId w:val="3"/>
        </w:numPr>
        <w:tabs>
          <w:tab w:val="left" w:pos="1875"/>
        </w:tabs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Specialized training in i</w:t>
      </w:r>
      <w:r w:rsidR="00897DD9">
        <w:rPr>
          <w:rFonts w:ascii="Baskerville Old Face" w:hAnsi="Baskerville Old Face"/>
          <w:sz w:val="22"/>
          <w:szCs w:val="22"/>
        </w:rPr>
        <w:t>nvestigations</w:t>
      </w:r>
    </w:p>
    <w:p w14:paraId="7688B66D" w14:textId="0F857E96" w:rsidR="006B62AF" w:rsidRPr="00A923B9" w:rsidRDefault="006B62AF" w:rsidP="006B62AF">
      <w:pPr>
        <w:numPr>
          <w:ilvl w:val="0"/>
          <w:numId w:val="3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bCs/>
          <w:sz w:val="22"/>
          <w:szCs w:val="22"/>
        </w:rPr>
        <w:t>Write and analyze police reports in criminal and civil violations</w:t>
      </w:r>
    </w:p>
    <w:p w14:paraId="72B35DC7" w14:textId="77777777" w:rsidR="00A923B9" w:rsidRPr="00897DD9" w:rsidRDefault="00A923B9" w:rsidP="00A923B9">
      <w:pPr>
        <w:pStyle w:val="ListParagraph"/>
        <w:numPr>
          <w:ilvl w:val="0"/>
          <w:numId w:val="3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Interview and obtain recorded statements from witnesses, victims, and suspects</w:t>
      </w:r>
    </w:p>
    <w:p w14:paraId="0F560967" w14:textId="77777777" w:rsidR="00A923B9" w:rsidRPr="006B62AF" w:rsidRDefault="00A923B9" w:rsidP="00A923B9">
      <w:pPr>
        <w:ind w:left="1800"/>
        <w:rPr>
          <w:rFonts w:ascii="Baskerville Old Face" w:hAnsi="Baskerville Old Face"/>
          <w:sz w:val="22"/>
          <w:szCs w:val="22"/>
        </w:rPr>
      </w:pPr>
    </w:p>
    <w:p w14:paraId="14F63AAB" w14:textId="77777777" w:rsidR="007F5E66" w:rsidRDefault="007A16DB" w:rsidP="00A33FEB">
      <w:pPr>
        <w:tabs>
          <w:tab w:val="left" w:pos="1875"/>
        </w:tabs>
        <w:ind w:hanging="120"/>
        <w:rPr>
          <w:rFonts w:ascii="Baskerville Old Face" w:hAnsi="Baskerville Old Face"/>
          <w:b/>
          <w:bCs/>
          <w:sz w:val="22"/>
          <w:szCs w:val="22"/>
        </w:rPr>
      </w:pPr>
      <w:r w:rsidRPr="00A33FEB">
        <w:rPr>
          <w:rFonts w:ascii="Baskerville Old Face" w:hAnsi="Baskerville Old Face"/>
          <w:b/>
          <w:bCs/>
          <w:sz w:val="22"/>
          <w:szCs w:val="22"/>
        </w:rPr>
        <w:t xml:space="preserve">              </w:t>
      </w:r>
      <w:r w:rsidR="00A33FEB" w:rsidRPr="00A33FEB">
        <w:rPr>
          <w:rFonts w:ascii="Baskerville Old Face" w:hAnsi="Baskerville Old Face"/>
          <w:b/>
          <w:bCs/>
          <w:sz w:val="22"/>
          <w:szCs w:val="22"/>
        </w:rPr>
        <w:t xml:space="preserve"> </w:t>
      </w:r>
    </w:p>
    <w:p w14:paraId="45356047" w14:textId="600829B6" w:rsidR="007A16DB" w:rsidRPr="00A33FEB" w:rsidRDefault="007F5E66" w:rsidP="00A33FEB">
      <w:pPr>
        <w:tabs>
          <w:tab w:val="left" w:pos="1875"/>
        </w:tabs>
        <w:ind w:hanging="120"/>
        <w:rPr>
          <w:rFonts w:ascii="Baskerville Old Face" w:hAnsi="Baskerville Old Face"/>
          <w:b/>
          <w:bCs/>
          <w:sz w:val="22"/>
          <w:szCs w:val="22"/>
        </w:rPr>
      </w:pPr>
      <w:r>
        <w:rPr>
          <w:rFonts w:ascii="Baskerville Old Face" w:hAnsi="Baskerville Old Face"/>
          <w:b/>
          <w:bCs/>
          <w:sz w:val="22"/>
          <w:szCs w:val="22"/>
        </w:rPr>
        <w:tab/>
        <w:t xml:space="preserve">            </w:t>
      </w:r>
      <w:r w:rsidR="002119F8">
        <w:rPr>
          <w:rFonts w:ascii="Baskerville Old Face" w:hAnsi="Baskerville Old Face"/>
          <w:b/>
          <w:bCs/>
          <w:sz w:val="22"/>
          <w:szCs w:val="22"/>
        </w:rPr>
        <w:t>Director of Security, Heitman Properties, Asheboro, NC</w:t>
      </w:r>
    </w:p>
    <w:p w14:paraId="2BBB5970" w14:textId="1212A9FB" w:rsidR="007A16DB" w:rsidRPr="00A33FEB" w:rsidRDefault="002119F8" w:rsidP="007A16DB">
      <w:pPr>
        <w:numPr>
          <w:ilvl w:val="0"/>
          <w:numId w:val="2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Developed new security department for Randolph Mall</w:t>
      </w:r>
    </w:p>
    <w:p w14:paraId="4D62E8C4" w14:textId="5CE28628" w:rsidR="007A16DB" w:rsidRPr="00A33FEB" w:rsidRDefault="002119F8" w:rsidP="007A16DB">
      <w:pPr>
        <w:numPr>
          <w:ilvl w:val="0"/>
          <w:numId w:val="2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Wrote Standard Operation Procedure Manual</w:t>
      </w:r>
    </w:p>
    <w:p w14:paraId="66888131" w14:textId="78FD3D11" w:rsidR="007A16DB" w:rsidRDefault="002119F8" w:rsidP="007A16DB">
      <w:pPr>
        <w:numPr>
          <w:ilvl w:val="0"/>
          <w:numId w:val="2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Complied</w:t>
      </w:r>
      <w:r w:rsidR="007A16DB" w:rsidRPr="00A33FEB">
        <w:rPr>
          <w:rFonts w:ascii="Baskerville Old Face" w:hAnsi="Baskerville Old Face"/>
          <w:sz w:val="22"/>
          <w:szCs w:val="22"/>
        </w:rPr>
        <w:t xml:space="preserve"> </w:t>
      </w:r>
      <w:r>
        <w:rPr>
          <w:rFonts w:ascii="Baskerville Old Face" w:hAnsi="Baskerville Old Face"/>
          <w:sz w:val="22"/>
          <w:szCs w:val="22"/>
        </w:rPr>
        <w:t>Training Manual</w:t>
      </w:r>
    </w:p>
    <w:p w14:paraId="261CBE26" w14:textId="1967B63D" w:rsidR="002119F8" w:rsidRDefault="002119F8" w:rsidP="007A16DB">
      <w:pPr>
        <w:numPr>
          <w:ilvl w:val="0"/>
          <w:numId w:val="2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Hired and trained staff</w:t>
      </w:r>
    </w:p>
    <w:p w14:paraId="3AC6F7CF" w14:textId="46E818AE" w:rsidR="002119F8" w:rsidRDefault="002119F8" w:rsidP="007A16DB">
      <w:pPr>
        <w:numPr>
          <w:ilvl w:val="0"/>
          <w:numId w:val="2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Administrative duties</w:t>
      </w:r>
    </w:p>
    <w:p w14:paraId="5107B7EE" w14:textId="5D29225A" w:rsidR="00897DD9" w:rsidRPr="00A33FEB" w:rsidRDefault="00897DD9" w:rsidP="007A16DB">
      <w:pPr>
        <w:numPr>
          <w:ilvl w:val="0"/>
          <w:numId w:val="2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Developed security procedures for the mall</w:t>
      </w:r>
    </w:p>
    <w:p w14:paraId="1DD11469" w14:textId="77777777" w:rsidR="007F5E66" w:rsidRDefault="007F5E66" w:rsidP="007A16DB">
      <w:pPr>
        <w:tabs>
          <w:tab w:val="left" w:pos="1875"/>
        </w:tabs>
        <w:ind w:left="720"/>
        <w:rPr>
          <w:rFonts w:ascii="Baskerville Old Face" w:hAnsi="Baskerville Old Face"/>
          <w:b/>
          <w:bCs/>
          <w:sz w:val="22"/>
          <w:szCs w:val="22"/>
        </w:rPr>
      </w:pPr>
    </w:p>
    <w:p w14:paraId="7908D14A" w14:textId="61845142" w:rsidR="007A16DB" w:rsidRPr="00A33FEB" w:rsidRDefault="00897DD9" w:rsidP="007A16DB">
      <w:pPr>
        <w:tabs>
          <w:tab w:val="left" w:pos="1875"/>
        </w:tabs>
        <w:ind w:left="720"/>
        <w:rPr>
          <w:rFonts w:ascii="Baskerville Old Face" w:hAnsi="Baskerville Old Face"/>
          <w:b/>
          <w:bCs/>
          <w:sz w:val="22"/>
          <w:szCs w:val="22"/>
        </w:rPr>
      </w:pPr>
      <w:r>
        <w:rPr>
          <w:rFonts w:ascii="Baskerville Old Face" w:hAnsi="Baskerville Old Face"/>
          <w:b/>
          <w:bCs/>
          <w:sz w:val="22"/>
          <w:szCs w:val="22"/>
        </w:rPr>
        <w:t>Correction Officer, North Carolina Department of Corrections, Troy/Asheboro</w:t>
      </w:r>
    </w:p>
    <w:p w14:paraId="6251F938" w14:textId="63647281" w:rsidR="007A16DB" w:rsidRPr="00A33FEB" w:rsidRDefault="006B62AF" w:rsidP="007A16DB">
      <w:pPr>
        <w:numPr>
          <w:ilvl w:val="0"/>
          <w:numId w:val="2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Monitored inmates within the corrections system</w:t>
      </w:r>
    </w:p>
    <w:p w14:paraId="7DD2C490" w14:textId="3AA9506F" w:rsidR="007A16DB" w:rsidRDefault="00897DD9" w:rsidP="007A16DB">
      <w:pPr>
        <w:numPr>
          <w:ilvl w:val="0"/>
          <w:numId w:val="2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Supervised kitchen cook staff</w:t>
      </w:r>
    </w:p>
    <w:p w14:paraId="0C7F8FFD" w14:textId="14C39256" w:rsidR="00897DD9" w:rsidRDefault="00897DD9" w:rsidP="00897DD9">
      <w:pPr>
        <w:ind w:left="480"/>
        <w:rPr>
          <w:rFonts w:ascii="Baskerville Old Face" w:hAnsi="Baskerville Old Face"/>
          <w:sz w:val="22"/>
          <w:szCs w:val="22"/>
        </w:rPr>
      </w:pPr>
    </w:p>
    <w:p w14:paraId="2DD1B447" w14:textId="1853CBC1" w:rsidR="00897DD9" w:rsidRDefault="00897DD9" w:rsidP="00897DD9">
      <w:pPr>
        <w:ind w:left="480"/>
        <w:rPr>
          <w:rFonts w:ascii="Baskerville Old Face" w:hAnsi="Baskerville Old Face"/>
          <w:b/>
          <w:bCs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 xml:space="preserve">    </w:t>
      </w:r>
      <w:r>
        <w:rPr>
          <w:rFonts w:ascii="Baskerville Old Face" w:hAnsi="Baskerville Old Face"/>
          <w:b/>
          <w:bCs/>
          <w:sz w:val="22"/>
          <w:szCs w:val="22"/>
        </w:rPr>
        <w:t>Private Investigator, Self-Employed, Allied Protection and Investigations</w:t>
      </w:r>
    </w:p>
    <w:p w14:paraId="7F3135F8" w14:textId="51126039" w:rsidR="00897DD9" w:rsidRDefault="00897DD9" w:rsidP="00897DD9">
      <w:pPr>
        <w:pStyle w:val="ListParagraph"/>
        <w:numPr>
          <w:ilvl w:val="0"/>
          <w:numId w:val="14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Developed Allied Protection and Investigations</w:t>
      </w:r>
    </w:p>
    <w:p w14:paraId="49024DFD" w14:textId="41242C87" w:rsidR="00897DD9" w:rsidRDefault="00897DD9" w:rsidP="00897DD9">
      <w:pPr>
        <w:pStyle w:val="ListParagraph"/>
        <w:numPr>
          <w:ilvl w:val="0"/>
          <w:numId w:val="14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Obtained licenses</w:t>
      </w:r>
      <w:r>
        <w:rPr>
          <w:rFonts w:ascii="Baskerville Old Face" w:hAnsi="Baskerville Old Face"/>
          <w:sz w:val="22"/>
          <w:szCs w:val="22"/>
        </w:rPr>
        <w:tab/>
      </w:r>
    </w:p>
    <w:p w14:paraId="23CD1D06" w14:textId="6752AF44" w:rsidR="00897DD9" w:rsidRDefault="00897DD9" w:rsidP="00897DD9">
      <w:pPr>
        <w:pStyle w:val="ListParagraph"/>
        <w:numPr>
          <w:ilvl w:val="1"/>
          <w:numId w:val="14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Special Police</w:t>
      </w:r>
    </w:p>
    <w:p w14:paraId="6A1ABE0F" w14:textId="7728F29A" w:rsidR="00897DD9" w:rsidRDefault="00897DD9" w:rsidP="00897DD9">
      <w:pPr>
        <w:pStyle w:val="ListParagraph"/>
        <w:numPr>
          <w:ilvl w:val="1"/>
          <w:numId w:val="14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Armored Car</w:t>
      </w:r>
    </w:p>
    <w:p w14:paraId="78EFF5C1" w14:textId="55EB8DD8" w:rsidR="00897DD9" w:rsidRDefault="00897DD9" w:rsidP="00897DD9">
      <w:pPr>
        <w:pStyle w:val="ListParagraph"/>
        <w:numPr>
          <w:ilvl w:val="1"/>
          <w:numId w:val="14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Security Guard and Patrol</w:t>
      </w:r>
    </w:p>
    <w:p w14:paraId="48AD6B03" w14:textId="3B9D5C1D" w:rsidR="00897DD9" w:rsidRDefault="00897DD9" w:rsidP="00897DD9">
      <w:pPr>
        <w:pStyle w:val="ListParagraph"/>
        <w:numPr>
          <w:ilvl w:val="1"/>
          <w:numId w:val="14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Private Investigations</w:t>
      </w:r>
    </w:p>
    <w:p w14:paraId="1EE39695" w14:textId="3048EA5B" w:rsidR="00897DD9" w:rsidRDefault="00897DD9" w:rsidP="00897DD9">
      <w:pPr>
        <w:pStyle w:val="ListParagraph"/>
        <w:numPr>
          <w:ilvl w:val="0"/>
          <w:numId w:val="14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Developed Standard Operation Procedure and Training Manual</w:t>
      </w:r>
    </w:p>
    <w:p w14:paraId="78536BDD" w14:textId="7F274BDA" w:rsidR="00897DD9" w:rsidRDefault="00897DD9" w:rsidP="00897DD9">
      <w:pPr>
        <w:pStyle w:val="ListParagraph"/>
        <w:numPr>
          <w:ilvl w:val="0"/>
          <w:numId w:val="14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Provided Training</w:t>
      </w:r>
    </w:p>
    <w:p w14:paraId="2195E588" w14:textId="27E1CD60" w:rsidR="00897DD9" w:rsidRDefault="00897DD9" w:rsidP="00897DD9">
      <w:pPr>
        <w:pStyle w:val="ListParagraph"/>
        <w:numPr>
          <w:ilvl w:val="0"/>
          <w:numId w:val="14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Secured Contracts</w:t>
      </w:r>
    </w:p>
    <w:p w14:paraId="1C90AED3" w14:textId="29B6E896" w:rsidR="00897DD9" w:rsidRDefault="00897DD9" w:rsidP="00897DD9">
      <w:pPr>
        <w:pStyle w:val="ListParagraph"/>
        <w:numPr>
          <w:ilvl w:val="0"/>
          <w:numId w:val="14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Developed and maintained budget and payroll</w:t>
      </w:r>
    </w:p>
    <w:p w14:paraId="69058E51" w14:textId="7E79B8B8" w:rsidR="00897DD9" w:rsidRDefault="00897DD9" w:rsidP="00897DD9">
      <w:pPr>
        <w:pStyle w:val="ListParagraph"/>
        <w:numPr>
          <w:ilvl w:val="0"/>
          <w:numId w:val="14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lastRenderedPageBreak/>
        <w:t>Performs investigations for attorneys, insurance companies, and private pay clients</w:t>
      </w:r>
    </w:p>
    <w:p w14:paraId="1EB0705E" w14:textId="334004E6" w:rsidR="006B62AF" w:rsidRDefault="006B62AF" w:rsidP="00897DD9">
      <w:pPr>
        <w:pStyle w:val="ListParagraph"/>
        <w:numPr>
          <w:ilvl w:val="0"/>
          <w:numId w:val="14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 xml:space="preserve">Ensured all background checks completed </w:t>
      </w:r>
    </w:p>
    <w:p w14:paraId="3A08B702" w14:textId="0511E9D3" w:rsidR="00A923B9" w:rsidRDefault="00A923B9" w:rsidP="00897DD9">
      <w:pPr>
        <w:pStyle w:val="ListParagraph"/>
        <w:numPr>
          <w:ilvl w:val="0"/>
          <w:numId w:val="14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Process service</w:t>
      </w:r>
    </w:p>
    <w:p w14:paraId="1B43E599" w14:textId="44D2E081" w:rsidR="00A923B9" w:rsidRDefault="00A923B9" w:rsidP="00897DD9">
      <w:pPr>
        <w:pStyle w:val="ListParagraph"/>
        <w:numPr>
          <w:ilvl w:val="0"/>
          <w:numId w:val="14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Interview and obtain recorded statements from witnesses, victims, claimants/insured, and suspects</w:t>
      </w:r>
    </w:p>
    <w:p w14:paraId="68FB8F00" w14:textId="737057F0" w:rsidR="00A923B9" w:rsidRDefault="00A923B9" w:rsidP="00897DD9">
      <w:pPr>
        <w:pStyle w:val="ListParagraph"/>
        <w:numPr>
          <w:ilvl w:val="0"/>
          <w:numId w:val="14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Conducted surveillance utilizing video and still cameras</w:t>
      </w:r>
    </w:p>
    <w:p w14:paraId="37EA8308" w14:textId="2021FAB1" w:rsidR="00CA0E33" w:rsidRPr="00897DD9" w:rsidRDefault="00CA0E33" w:rsidP="00897DD9">
      <w:pPr>
        <w:pStyle w:val="ListParagraph"/>
        <w:numPr>
          <w:ilvl w:val="0"/>
          <w:numId w:val="14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Conduct court and public information searches</w:t>
      </w:r>
    </w:p>
    <w:p w14:paraId="4A778A68" w14:textId="77777777" w:rsidR="00CF7633" w:rsidRPr="00747342" w:rsidRDefault="00CF7633" w:rsidP="007A16DB">
      <w:pPr>
        <w:jc w:val="center"/>
        <w:rPr>
          <w:sz w:val="22"/>
          <w:szCs w:val="22"/>
        </w:rPr>
      </w:pPr>
    </w:p>
    <w:p w14:paraId="0E00866D" w14:textId="77777777" w:rsidR="00897DD9" w:rsidRDefault="00897DD9" w:rsidP="00A33FEB">
      <w:pPr>
        <w:ind w:firstLine="480"/>
        <w:rPr>
          <w:rFonts w:ascii="Franklin Gothic Book" w:hAnsi="Franklin Gothic Book"/>
          <w:b/>
          <w:sz w:val="22"/>
          <w:szCs w:val="22"/>
        </w:rPr>
      </w:pPr>
    </w:p>
    <w:p w14:paraId="2076F7FF" w14:textId="77777777" w:rsidR="00897DD9" w:rsidRDefault="00897DD9" w:rsidP="00A33FEB">
      <w:pPr>
        <w:ind w:firstLine="480"/>
        <w:rPr>
          <w:rFonts w:ascii="Franklin Gothic Book" w:hAnsi="Franklin Gothic Book"/>
          <w:b/>
          <w:sz w:val="22"/>
          <w:szCs w:val="22"/>
        </w:rPr>
      </w:pPr>
    </w:p>
    <w:p w14:paraId="67059D4F" w14:textId="4531BEF1" w:rsidR="008F5E17" w:rsidRDefault="007A16DB" w:rsidP="00A33FEB">
      <w:pPr>
        <w:ind w:firstLine="480"/>
        <w:rPr>
          <w:rFonts w:ascii="Franklin Gothic Book" w:hAnsi="Franklin Gothic Book"/>
          <w:b/>
          <w:sz w:val="22"/>
          <w:szCs w:val="22"/>
        </w:rPr>
      </w:pPr>
      <w:r w:rsidRPr="00A33FEB">
        <w:rPr>
          <w:rFonts w:ascii="Franklin Gothic Book" w:hAnsi="Franklin Gothic Book"/>
          <w:b/>
          <w:sz w:val="22"/>
          <w:szCs w:val="22"/>
        </w:rPr>
        <w:t>ADDITIONAL TRAINING</w:t>
      </w:r>
      <w:r w:rsidR="00A33FEB">
        <w:rPr>
          <w:rFonts w:ascii="Franklin Gothic Book" w:hAnsi="Franklin Gothic Book"/>
          <w:b/>
          <w:sz w:val="22"/>
          <w:szCs w:val="22"/>
        </w:rPr>
        <w:t>/CERTIFICATIONS</w:t>
      </w:r>
    </w:p>
    <w:p w14:paraId="365CE6A2" w14:textId="1CB3F330" w:rsidR="007B3E4A" w:rsidRPr="00076EF7" w:rsidRDefault="00076EF7" w:rsidP="007B3E4A">
      <w:pPr>
        <w:pStyle w:val="ListParagraph"/>
        <w:numPr>
          <w:ilvl w:val="0"/>
          <w:numId w:val="7"/>
        </w:numPr>
        <w:rPr>
          <w:rFonts w:ascii="Baskerville Old Face" w:hAnsi="Baskerville Old Face"/>
          <w:b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Criminal Defense Investigation</w:t>
      </w:r>
    </w:p>
    <w:p w14:paraId="3E8543AA" w14:textId="7A66A59D" w:rsidR="00076EF7" w:rsidRPr="00076EF7" w:rsidRDefault="00076EF7" w:rsidP="007B3E4A">
      <w:pPr>
        <w:pStyle w:val="ListParagraph"/>
        <w:numPr>
          <w:ilvl w:val="0"/>
          <w:numId w:val="7"/>
        </w:numPr>
        <w:rPr>
          <w:rFonts w:ascii="Baskerville Old Face" w:hAnsi="Baskerville Old Face"/>
          <w:b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 xml:space="preserve">Electronic Counterintelligence </w:t>
      </w:r>
    </w:p>
    <w:p w14:paraId="78FE6DB0" w14:textId="1C26173D" w:rsidR="00076EF7" w:rsidRPr="00076EF7" w:rsidRDefault="00076EF7" w:rsidP="007B3E4A">
      <w:pPr>
        <w:pStyle w:val="ListParagraph"/>
        <w:numPr>
          <w:ilvl w:val="0"/>
          <w:numId w:val="7"/>
        </w:numPr>
        <w:rPr>
          <w:rFonts w:ascii="Baskerville Old Face" w:hAnsi="Baskerville Old Face"/>
          <w:b/>
          <w:sz w:val="22"/>
          <w:szCs w:val="22"/>
        </w:rPr>
      </w:pPr>
      <w:r>
        <w:rPr>
          <w:rFonts w:ascii="Baskerville Old Face" w:hAnsi="Baskerville Old Face"/>
          <w:bCs/>
          <w:sz w:val="22"/>
          <w:szCs w:val="22"/>
        </w:rPr>
        <w:t>Covert Surveillance</w:t>
      </w:r>
    </w:p>
    <w:p w14:paraId="7C564883" w14:textId="100B9B0B" w:rsidR="00076EF7" w:rsidRPr="00076EF7" w:rsidRDefault="00076EF7" w:rsidP="007B3E4A">
      <w:pPr>
        <w:pStyle w:val="ListParagraph"/>
        <w:numPr>
          <w:ilvl w:val="0"/>
          <w:numId w:val="7"/>
        </w:numPr>
        <w:rPr>
          <w:rFonts w:ascii="Baskerville Old Face" w:hAnsi="Baskerville Old Face"/>
          <w:b/>
          <w:sz w:val="22"/>
          <w:szCs w:val="22"/>
        </w:rPr>
      </w:pPr>
      <w:r>
        <w:rPr>
          <w:rFonts w:ascii="Baskerville Old Face" w:hAnsi="Baskerville Old Face"/>
          <w:bCs/>
          <w:sz w:val="22"/>
          <w:szCs w:val="22"/>
        </w:rPr>
        <w:t>GPS Tracking</w:t>
      </w:r>
    </w:p>
    <w:p w14:paraId="2847A52D" w14:textId="623F5AE1" w:rsidR="00076EF7" w:rsidRPr="00076EF7" w:rsidRDefault="00076EF7" w:rsidP="007B3E4A">
      <w:pPr>
        <w:pStyle w:val="ListParagraph"/>
        <w:numPr>
          <w:ilvl w:val="0"/>
          <w:numId w:val="7"/>
        </w:numPr>
        <w:rPr>
          <w:rFonts w:ascii="Baskerville Old Face" w:hAnsi="Baskerville Old Face"/>
          <w:b/>
          <w:sz w:val="22"/>
          <w:szCs w:val="22"/>
        </w:rPr>
      </w:pPr>
      <w:r>
        <w:rPr>
          <w:rFonts w:ascii="Baskerville Old Face" w:hAnsi="Baskerville Old Face"/>
          <w:bCs/>
          <w:sz w:val="22"/>
          <w:szCs w:val="22"/>
        </w:rPr>
        <w:t>Domestic Executive Protection</w:t>
      </w:r>
    </w:p>
    <w:p w14:paraId="338E4334" w14:textId="3BBE1664" w:rsidR="00076EF7" w:rsidRPr="00076EF7" w:rsidRDefault="00076EF7" w:rsidP="007B3E4A">
      <w:pPr>
        <w:pStyle w:val="ListParagraph"/>
        <w:numPr>
          <w:ilvl w:val="0"/>
          <w:numId w:val="7"/>
        </w:numPr>
        <w:rPr>
          <w:rFonts w:ascii="Baskerville Old Face" w:hAnsi="Baskerville Old Face"/>
          <w:b/>
          <w:sz w:val="22"/>
          <w:szCs w:val="22"/>
        </w:rPr>
      </w:pPr>
      <w:r>
        <w:rPr>
          <w:rFonts w:ascii="Baskerville Old Face" w:hAnsi="Baskerville Old Face"/>
          <w:bCs/>
          <w:sz w:val="22"/>
          <w:szCs w:val="22"/>
        </w:rPr>
        <w:t>Red Cross First Aid/CPR Instructor – Expired</w:t>
      </w:r>
    </w:p>
    <w:p w14:paraId="02020269" w14:textId="2C6DFA52" w:rsidR="00076EF7" w:rsidRPr="00076EF7" w:rsidRDefault="00076EF7" w:rsidP="007B3E4A">
      <w:pPr>
        <w:pStyle w:val="ListParagraph"/>
        <w:numPr>
          <w:ilvl w:val="0"/>
          <w:numId w:val="7"/>
        </w:numPr>
        <w:rPr>
          <w:rFonts w:ascii="Baskerville Old Face" w:hAnsi="Baskerville Old Face"/>
          <w:b/>
          <w:sz w:val="22"/>
          <w:szCs w:val="22"/>
        </w:rPr>
      </w:pPr>
      <w:r>
        <w:rPr>
          <w:rFonts w:ascii="Baskerville Old Face" w:hAnsi="Baskerville Old Face"/>
          <w:bCs/>
          <w:sz w:val="22"/>
          <w:szCs w:val="22"/>
        </w:rPr>
        <w:t>Reiki Master Trainer</w:t>
      </w:r>
    </w:p>
    <w:p w14:paraId="1228E1DA" w14:textId="15D184D0" w:rsidR="00076EF7" w:rsidRPr="007B3E4A" w:rsidRDefault="00076EF7" w:rsidP="007B3E4A">
      <w:pPr>
        <w:pStyle w:val="ListParagraph"/>
        <w:numPr>
          <w:ilvl w:val="0"/>
          <w:numId w:val="7"/>
        </w:numPr>
        <w:rPr>
          <w:rFonts w:ascii="Baskerville Old Face" w:hAnsi="Baskerville Old Face"/>
          <w:b/>
          <w:sz w:val="22"/>
          <w:szCs w:val="22"/>
        </w:rPr>
      </w:pPr>
      <w:r>
        <w:rPr>
          <w:rFonts w:ascii="Baskerville Old Face" w:hAnsi="Baskerville Old Face"/>
          <w:bCs/>
          <w:sz w:val="22"/>
          <w:szCs w:val="22"/>
        </w:rPr>
        <w:t>Hypnotherapist Certification</w:t>
      </w:r>
    </w:p>
    <w:p w14:paraId="2508A1F4" w14:textId="77777777" w:rsidR="00A33FEB" w:rsidRPr="00A33FEB" w:rsidRDefault="00A33FEB" w:rsidP="00D376D0">
      <w:pPr>
        <w:pStyle w:val="ListParagraph"/>
        <w:ind w:left="1200"/>
        <w:rPr>
          <w:rFonts w:ascii="Franklin Gothic Book" w:hAnsi="Franklin Gothic Book"/>
          <w:b/>
          <w:sz w:val="22"/>
          <w:szCs w:val="22"/>
        </w:rPr>
      </w:pPr>
    </w:p>
    <w:p w14:paraId="5739E3F5" w14:textId="77777777" w:rsidR="007A16DB" w:rsidRPr="00D376D0" w:rsidRDefault="007A16DB" w:rsidP="00D376D0">
      <w:pPr>
        <w:ind w:left="720" w:hanging="240"/>
        <w:rPr>
          <w:rFonts w:ascii="Franklin Gothic Book" w:hAnsi="Franklin Gothic Book"/>
          <w:b/>
        </w:rPr>
      </w:pPr>
      <w:r w:rsidRPr="00D376D0">
        <w:rPr>
          <w:rFonts w:ascii="Franklin Gothic Book" w:hAnsi="Franklin Gothic Book"/>
          <w:b/>
        </w:rPr>
        <w:t>C</w:t>
      </w:r>
      <w:r w:rsidR="00D376D0">
        <w:rPr>
          <w:rFonts w:ascii="Franklin Gothic Book" w:hAnsi="Franklin Gothic Book"/>
          <w:b/>
        </w:rPr>
        <w:t>OMPUTER SKILLS</w:t>
      </w:r>
      <w:r w:rsidRPr="00D376D0">
        <w:rPr>
          <w:rFonts w:ascii="Franklin Gothic Book" w:hAnsi="Franklin Gothic Book"/>
          <w:b/>
        </w:rPr>
        <w:t>:</w:t>
      </w:r>
    </w:p>
    <w:p w14:paraId="62EB116F" w14:textId="77777777" w:rsidR="00747342" w:rsidRPr="00D376D0" w:rsidRDefault="00747342" w:rsidP="00D376D0">
      <w:pPr>
        <w:pStyle w:val="ListParagraph"/>
        <w:numPr>
          <w:ilvl w:val="0"/>
          <w:numId w:val="6"/>
        </w:numPr>
        <w:ind w:left="1200"/>
        <w:rPr>
          <w:rFonts w:ascii="Baskerville Old Face" w:hAnsi="Baskerville Old Face"/>
          <w:b/>
          <w:sz w:val="22"/>
          <w:szCs w:val="22"/>
        </w:rPr>
      </w:pPr>
      <w:r w:rsidRPr="00D376D0">
        <w:rPr>
          <w:rFonts w:ascii="Baskerville Old Face" w:hAnsi="Baskerville Old Face"/>
          <w:sz w:val="22"/>
          <w:szCs w:val="22"/>
        </w:rPr>
        <w:t>Microsoft Word, Excel, and PowerPoint</w:t>
      </w:r>
    </w:p>
    <w:p w14:paraId="6F08AA96" w14:textId="77777777" w:rsidR="00747342" w:rsidRPr="00D376D0" w:rsidRDefault="00747342" w:rsidP="00D376D0">
      <w:pPr>
        <w:pStyle w:val="ListParagraph"/>
        <w:numPr>
          <w:ilvl w:val="0"/>
          <w:numId w:val="6"/>
        </w:numPr>
        <w:ind w:left="1200"/>
        <w:rPr>
          <w:rFonts w:ascii="Baskerville Old Face" w:hAnsi="Baskerville Old Face"/>
          <w:b/>
          <w:sz w:val="22"/>
          <w:szCs w:val="22"/>
        </w:rPr>
      </w:pPr>
      <w:r w:rsidRPr="00D376D0">
        <w:rPr>
          <w:rFonts w:ascii="Baskerville Old Face" w:hAnsi="Baskerville Old Face"/>
          <w:sz w:val="22"/>
          <w:szCs w:val="22"/>
        </w:rPr>
        <w:t>Internet Explorer and Mozilla</w:t>
      </w:r>
    </w:p>
    <w:p w14:paraId="3A851F79" w14:textId="77777777" w:rsidR="00747342" w:rsidRPr="00D376D0" w:rsidRDefault="00747342" w:rsidP="00D376D0">
      <w:pPr>
        <w:pStyle w:val="ListParagraph"/>
        <w:numPr>
          <w:ilvl w:val="0"/>
          <w:numId w:val="6"/>
        </w:numPr>
        <w:ind w:left="1200"/>
        <w:rPr>
          <w:rFonts w:ascii="Baskerville Old Face" w:hAnsi="Baskerville Old Face"/>
          <w:b/>
          <w:sz w:val="22"/>
          <w:szCs w:val="22"/>
        </w:rPr>
      </w:pPr>
      <w:r w:rsidRPr="00D376D0">
        <w:rPr>
          <w:rFonts w:ascii="Baskerville Old Face" w:hAnsi="Baskerville Old Face"/>
          <w:sz w:val="22"/>
          <w:szCs w:val="22"/>
        </w:rPr>
        <w:t>Google and Google Docs</w:t>
      </w:r>
    </w:p>
    <w:p w14:paraId="20153CDA" w14:textId="3D0FEED7" w:rsidR="00747342" w:rsidRPr="00817F76" w:rsidRDefault="00747342" w:rsidP="00D376D0">
      <w:pPr>
        <w:pStyle w:val="ListParagraph"/>
        <w:numPr>
          <w:ilvl w:val="0"/>
          <w:numId w:val="6"/>
        </w:numPr>
        <w:ind w:left="1200"/>
        <w:rPr>
          <w:rFonts w:ascii="Baskerville Old Face" w:hAnsi="Baskerville Old Face"/>
          <w:b/>
          <w:sz w:val="22"/>
          <w:szCs w:val="22"/>
        </w:rPr>
      </w:pPr>
      <w:r w:rsidRPr="00D376D0">
        <w:rPr>
          <w:rFonts w:ascii="Baskerville Old Face" w:hAnsi="Baskerville Old Face"/>
          <w:sz w:val="22"/>
          <w:szCs w:val="22"/>
        </w:rPr>
        <w:t>Windows XP and Windows 7</w:t>
      </w:r>
    </w:p>
    <w:p w14:paraId="58ECB5E3" w14:textId="1E171BFD" w:rsidR="007A16DB" w:rsidRPr="00747342" w:rsidRDefault="00817F76" w:rsidP="00817F76">
      <w:pPr>
        <w:pStyle w:val="ListParagraph"/>
        <w:numPr>
          <w:ilvl w:val="0"/>
          <w:numId w:val="6"/>
        </w:numPr>
        <w:ind w:left="1200"/>
        <w:rPr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Investigative Data Bases</w:t>
      </w:r>
      <w:r w:rsidR="007A16DB" w:rsidRPr="00747342">
        <w:rPr>
          <w:sz w:val="22"/>
          <w:szCs w:val="22"/>
        </w:rPr>
        <w:tab/>
      </w:r>
    </w:p>
    <w:p w14:paraId="578BD959" w14:textId="77777777" w:rsidR="00817F76" w:rsidRDefault="00817F76" w:rsidP="00D376D0">
      <w:pPr>
        <w:pStyle w:val="BodyText"/>
        <w:ind w:firstLine="480"/>
        <w:rPr>
          <w:rFonts w:ascii="Franklin Gothic Book" w:hAnsi="Franklin Gothic Book"/>
        </w:rPr>
      </w:pPr>
    </w:p>
    <w:p w14:paraId="0C0AB051" w14:textId="779984E2" w:rsidR="007A16DB" w:rsidRPr="00D376D0" w:rsidRDefault="007A16DB" w:rsidP="00D376D0">
      <w:pPr>
        <w:pStyle w:val="BodyText"/>
        <w:ind w:firstLine="480"/>
        <w:rPr>
          <w:rFonts w:ascii="Franklin Gothic Book" w:hAnsi="Franklin Gothic Book"/>
        </w:rPr>
      </w:pPr>
      <w:r w:rsidRPr="00D376D0">
        <w:rPr>
          <w:rFonts w:ascii="Franklin Gothic Book" w:hAnsi="Franklin Gothic Book"/>
        </w:rPr>
        <w:t xml:space="preserve">LEADERSHIP </w:t>
      </w:r>
    </w:p>
    <w:p w14:paraId="111AC7A7" w14:textId="77777777" w:rsidR="007B3E4A" w:rsidRPr="00D376D0" w:rsidRDefault="007A16DB" w:rsidP="007A16DB">
      <w:pPr>
        <w:ind w:left="720"/>
        <w:rPr>
          <w:rFonts w:ascii="Baskerville Old Face" w:hAnsi="Baskerville Old Face"/>
          <w:sz w:val="22"/>
          <w:szCs w:val="22"/>
        </w:rPr>
      </w:pPr>
      <w:r w:rsidRPr="00D376D0">
        <w:rPr>
          <w:rFonts w:ascii="Baskerville Old Face" w:hAnsi="Baskerville Old Face"/>
          <w:sz w:val="22"/>
          <w:szCs w:val="22"/>
        </w:rPr>
        <w:t>Boy Scouts of America</w:t>
      </w:r>
    </w:p>
    <w:p w14:paraId="4B6A1C4C" w14:textId="4129B647" w:rsidR="007A16DB" w:rsidRDefault="00076EF7" w:rsidP="00D376D0">
      <w:pPr>
        <w:pStyle w:val="ListParagraph"/>
        <w:numPr>
          <w:ilvl w:val="0"/>
          <w:numId w:val="6"/>
        </w:numPr>
        <w:ind w:left="1200"/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Den Leader</w:t>
      </w:r>
    </w:p>
    <w:p w14:paraId="78428B5F" w14:textId="2DFBD0EB" w:rsidR="00076EF7" w:rsidRDefault="00076EF7" w:rsidP="00076EF7">
      <w:pPr>
        <w:pStyle w:val="ListParagraph"/>
        <w:numPr>
          <w:ilvl w:val="1"/>
          <w:numId w:val="6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Tiger</w:t>
      </w:r>
    </w:p>
    <w:p w14:paraId="308A9E4A" w14:textId="5D36AAA5" w:rsidR="00076EF7" w:rsidRDefault="00076EF7" w:rsidP="00076EF7">
      <w:pPr>
        <w:pStyle w:val="ListParagraph"/>
        <w:numPr>
          <w:ilvl w:val="1"/>
          <w:numId w:val="6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Wolf</w:t>
      </w:r>
    </w:p>
    <w:p w14:paraId="153D6080" w14:textId="19329EC9" w:rsidR="00076EF7" w:rsidRDefault="00076EF7" w:rsidP="00076EF7">
      <w:pPr>
        <w:pStyle w:val="ListParagraph"/>
        <w:numPr>
          <w:ilvl w:val="1"/>
          <w:numId w:val="6"/>
        </w:num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Bear</w:t>
      </w:r>
    </w:p>
    <w:p w14:paraId="46023EDD" w14:textId="3BD089C7" w:rsidR="00076EF7" w:rsidRDefault="00076EF7" w:rsidP="00076EF7">
      <w:pPr>
        <w:pStyle w:val="ListParagraph"/>
        <w:numPr>
          <w:ilvl w:val="1"/>
          <w:numId w:val="6"/>
        </w:numPr>
        <w:rPr>
          <w:rFonts w:ascii="Baskerville Old Face" w:hAnsi="Baskerville Old Face"/>
          <w:sz w:val="22"/>
          <w:szCs w:val="22"/>
        </w:rPr>
      </w:pPr>
      <w:proofErr w:type="spellStart"/>
      <w:r>
        <w:rPr>
          <w:rFonts w:ascii="Baskerville Old Face" w:hAnsi="Baskerville Old Face"/>
          <w:sz w:val="22"/>
          <w:szCs w:val="22"/>
        </w:rPr>
        <w:t>Weblo</w:t>
      </w:r>
      <w:proofErr w:type="spellEnd"/>
    </w:p>
    <w:p w14:paraId="4A426B70" w14:textId="4DB25E66" w:rsidR="00076EF7" w:rsidRPr="00076EF7" w:rsidRDefault="00076EF7" w:rsidP="00076EF7">
      <w:pPr>
        <w:pStyle w:val="ListParagraph"/>
        <w:numPr>
          <w:ilvl w:val="0"/>
          <w:numId w:val="6"/>
        </w:numPr>
        <w:ind w:left="1200"/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Committee Member</w:t>
      </w:r>
    </w:p>
    <w:p w14:paraId="40CC6627" w14:textId="3A3C7098" w:rsidR="007A16DB" w:rsidRPr="00D376D0" w:rsidRDefault="00076EF7" w:rsidP="00D376D0">
      <w:pPr>
        <w:pStyle w:val="ListParagraph"/>
        <w:numPr>
          <w:ilvl w:val="0"/>
          <w:numId w:val="6"/>
        </w:numPr>
        <w:ind w:left="1200"/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Committee Chair</w:t>
      </w:r>
    </w:p>
    <w:p w14:paraId="7C77B823" w14:textId="409ED940" w:rsidR="007A16DB" w:rsidRPr="00D376D0" w:rsidRDefault="00076EF7" w:rsidP="00D376D0">
      <w:pPr>
        <w:pStyle w:val="ListParagraph"/>
        <w:numPr>
          <w:ilvl w:val="0"/>
          <w:numId w:val="6"/>
        </w:numPr>
        <w:ind w:left="1200"/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Assistant Scout Master</w:t>
      </w:r>
    </w:p>
    <w:p w14:paraId="51E18638" w14:textId="355426A4" w:rsidR="008F189B" w:rsidRDefault="00076EF7" w:rsidP="008F189B">
      <w:pPr>
        <w:pStyle w:val="ListParagraph"/>
        <w:numPr>
          <w:ilvl w:val="0"/>
          <w:numId w:val="6"/>
        </w:numPr>
        <w:ind w:left="1200"/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Merit Badge Instructor</w:t>
      </w:r>
    </w:p>
    <w:p w14:paraId="785B2E27" w14:textId="00528CC6" w:rsidR="00076EF7" w:rsidRPr="008F189B" w:rsidRDefault="00076EF7" w:rsidP="008F189B">
      <w:pPr>
        <w:pStyle w:val="ListParagraph"/>
        <w:numPr>
          <w:ilvl w:val="0"/>
          <w:numId w:val="6"/>
        </w:numPr>
        <w:ind w:left="1200"/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>Eagle Scout Mentor</w:t>
      </w:r>
    </w:p>
    <w:p w14:paraId="53E6F27A" w14:textId="77777777" w:rsidR="008F189B" w:rsidRDefault="008F189B" w:rsidP="008F189B">
      <w:p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ab/>
      </w:r>
    </w:p>
    <w:p w14:paraId="2A4BFBA2" w14:textId="539279B6" w:rsidR="00DE7823" w:rsidRPr="007B1DA8" w:rsidRDefault="008F189B" w:rsidP="00076EF7">
      <w:pPr>
        <w:rPr>
          <w:rFonts w:ascii="Baskerville Old Face" w:hAnsi="Baskerville Old Face"/>
          <w:sz w:val="22"/>
          <w:szCs w:val="22"/>
        </w:rPr>
      </w:pPr>
      <w:r>
        <w:rPr>
          <w:rFonts w:ascii="Baskerville Old Face" w:hAnsi="Baskerville Old Face"/>
          <w:sz w:val="22"/>
          <w:szCs w:val="22"/>
        </w:rPr>
        <w:tab/>
      </w:r>
    </w:p>
    <w:p w14:paraId="400131CB" w14:textId="77777777" w:rsidR="007A16DB" w:rsidRPr="00747342" w:rsidRDefault="007A16DB" w:rsidP="007A16DB">
      <w:pPr>
        <w:ind w:left="720"/>
        <w:rPr>
          <w:sz w:val="22"/>
          <w:szCs w:val="22"/>
        </w:rPr>
      </w:pPr>
    </w:p>
    <w:p w14:paraId="08E01E94" w14:textId="77777777" w:rsidR="007A16DB" w:rsidRPr="00747342" w:rsidRDefault="007A16DB" w:rsidP="007A16DB">
      <w:pPr>
        <w:ind w:left="720"/>
        <w:rPr>
          <w:sz w:val="22"/>
          <w:szCs w:val="22"/>
        </w:rPr>
      </w:pPr>
    </w:p>
    <w:p w14:paraId="1901C179" w14:textId="77777777" w:rsidR="007A16DB" w:rsidRPr="00747342" w:rsidRDefault="007A16DB" w:rsidP="007A16DB">
      <w:pPr>
        <w:ind w:left="1080"/>
        <w:rPr>
          <w:sz w:val="22"/>
          <w:szCs w:val="22"/>
        </w:rPr>
      </w:pPr>
    </w:p>
    <w:p w14:paraId="73681127" w14:textId="77777777" w:rsidR="007A16DB" w:rsidRPr="00747342" w:rsidRDefault="007A16DB" w:rsidP="007A16DB">
      <w:pPr>
        <w:rPr>
          <w:sz w:val="22"/>
          <w:szCs w:val="22"/>
        </w:rPr>
      </w:pPr>
    </w:p>
    <w:p w14:paraId="7A66E8F8" w14:textId="77777777" w:rsidR="007A16DB" w:rsidRPr="00747342" w:rsidRDefault="007A16DB" w:rsidP="007A16DB">
      <w:pPr>
        <w:rPr>
          <w:sz w:val="22"/>
          <w:szCs w:val="22"/>
        </w:rPr>
      </w:pPr>
    </w:p>
    <w:p w14:paraId="59047032" w14:textId="77777777" w:rsidR="004113D2" w:rsidRPr="00747342" w:rsidRDefault="004113D2"/>
    <w:sectPr w:rsidR="004113D2" w:rsidRPr="00747342" w:rsidSect="001A6848">
      <w:pgSz w:w="12240" w:h="15840"/>
      <w:pgMar w:top="720" w:right="432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94204"/>
    <w:multiLevelType w:val="hybridMultilevel"/>
    <w:tmpl w:val="CE7ABF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9565255"/>
    <w:multiLevelType w:val="hybridMultilevel"/>
    <w:tmpl w:val="B5225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353EB"/>
    <w:multiLevelType w:val="hybridMultilevel"/>
    <w:tmpl w:val="6BC4C2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0B05AB0"/>
    <w:multiLevelType w:val="hybridMultilevel"/>
    <w:tmpl w:val="97F88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900E9"/>
    <w:multiLevelType w:val="hybridMultilevel"/>
    <w:tmpl w:val="427C12B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84F4E8F"/>
    <w:multiLevelType w:val="hybridMultilevel"/>
    <w:tmpl w:val="080C2EFC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6" w15:restartNumberingAfterBreak="0">
    <w:nsid w:val="2441003F"/>
    <w:multiLevelType w:val="hybridMultilevel"/>
    <w:tmpl w:val="3D7C48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D7C06FF"/>
    <w:multiLevelType w:val="hybridMultilevel"/>
    <w:tmpl w:val="1EECCB14"/>
    <w:lvl w:ilvl="0" w:tplc="636A3694">
      <w:start w:val="1"/>
      <w:numFmt w:val="bullet"/>
      <w:lvlText w:val=""/>
      <w:lvlJc w:val="left"/>
      <w:pPr>
        <w:tabs>
          <w:tab w:val="num" w:pos="1800"/>
        </w:tabs>
        <w:ind w:left="144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8B57B42"/>
    <w:multiLevelType w:val="hybridMultilevel"/>
    <w:tmpl w:val="B7247C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2A83F19"/>
    <w:multiLevelType w:val="hybridMultilevel"/>
    <w:tmpl w:val="D03ADB9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54174B72"/>
    <w:multiLevelType w:val="hybridMultilevel"/>
    <w:tmpl w:val="25466C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B8302C2"/>
    <w:multiLevelType w:val="hybridMultilevel"/>
    <w:tmpl w:val="D856F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585A47"/>
    <w:multiLevelType w:val="hybridMultilevel"/>
    <w:tmpl w:val="26EEBE6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0D26CEB"/>
    <w:multiLevelType w:val="hybridMultilevel"/>
    <w:tmpl w:val="848EC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7594072">
    <w:abstractNumId w:val="12"/>
  </w:num>
  <w:num w:numId="2" w16cid:durableId="1985506156">
    <w:abstractNumId w:val="7"/>
  </w:num>
  <w:num w:numId="3" w16cid:durableId="544298884">
    <w:abstractNumId w:val="4"/>
  </w:num>
  <w:num w:numId="4" w16cid:durableId="2102800560">
    <w:abstractNumId w:val="11"/>
  </w:num>
  <w:num w:numId="5" w16cid:durableId="1211569987">
    <w:abstractNumId w:val="2"/>
  </w:num>
  <w:num w:numId="6" w16cid:durableId="1134324201">
    <w:abstractNumId w:val="6"/>
  </w:num>
  <w:num w:numId="7" w16cid:durableId="852689296">
    <w:abstractNumId w:val="5"/>
  </w:num>
  <w:num w:numId="8" w16cid:durableId="537087227">
    <w:abstractNumId w:val="3"/>
  </w:num>
  <w:num w:numId="9" w16cid:durableId="406269419">
    <w:abstractNumId w:val="10"/>
  </w:num>
  <w:num w:numId="10" w16cid:durableId="1483540741">
    <w:abstractNumId w:val="1"/>
  </w:num>
  <w:num w:numId="11" w16cid:durableId="1387727648">
    <w:abstractNumId w:val="8"/>
  </w:num>
  <w:num w:numId="12" w16cid:durableId="455873270">
    <w:abstractNumId w:val="13"/>
  </w:num>
  <w:num w:numId="13" w16cid:durableId="630551350">
    <w:abstractNumId w:val="9"/>
  </w:num>
  <w:num w:numId="14" w16cid:durableId="4059561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zM3tjQ1MDI0tbRU0lEKTi0uzszPAykwrgUAm9OzFiwAAAA="/>
  </w:docVars>
  <w:rsids>
    <w:rsidRoot w:val="007A16DB"/>
    <w:rsid w:val="00076EF7"/>
    <w:rsid w:val="000F649A"/>
    <w:rsid w:val="002119F8"/>
    <w:rsid w:val="002E22E1"/>
    <w:rsid w:val="002F5683"/>
    <w:rsid w:val="003362C2"/>
    <w:rsid w:val="00365CC1"/>
    <w:rsid w:val="004113D2"/>
    <w:rsid w:val="004F1FB0"/>
    <w:rsid w:val="005A2385"/>
    <w:rsid w:val="006B5002"/>
    <w:rsid w:val="006B62AF"/>
    <w:rsid w:val="00702C23"/>
    <w:rsid w:val="00705639"/>
    <w:rsid w:val="00747342"/>
    <w:rsid w:val="007A16DB"/>
    <w:rsid w:val="007B1DA8"/>
    <w:rsid w:val="007B3E4A"/>
    <w:rsid w:val="007F5E66"/>
    <w:rsid w:val="00817F76"/>
    <w:rsid w:val="0082496A"/>
    <w:rsid w:val="00897DD9"/>
    <w:rsid w:val="008F189B"/>
    <w:rsid w:val="008F5E17"/>
    <w:rsid w:val="00914594"/>
    <w:rsid w:val="00A33FEB"/>
    <w:rsid w:val="00A4210F"/>
    <w:rsid w:val="00A923B9"/>
    <w:rsid w:val="00AD6299"/>
    <w:rsid w:val="00BE29DC"/>
    <w:rsid w:val="00BF6DAB"/>
    <w:rsid w:val="00C17D77"/>
    <w:rsid w:val="00C90B0C"/>
    <w:rsid w:val="00CA0E33"/>
    <w:rsid w:val="00CF7633"/>
    <w:rsid w:val="00D368D7"/>
    <w:rsid w:val="00D376D0"/>
    <w:rsid w:val="00DD6652"/>
    <w:rsid w:val="00DE7823"/>
    <w:rsid w:val="00E20A8E"/>
    <w:rsid w:val="00E74A65"/>
    <w:rsid w:val="00E95D47"/>
    <w:rsid w:val="00ED2734"/>
    <w:rsid w:val="00F04152"/>
    <w:rsid w:val="00F50171"/>
    <w:rsid w:val="00F74957"/>
    <w:rsid w:val="00FB4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7B17B"/>
  <w15:chartTrackingRefBased/>
  <w15:docId w15:val="{C21821E2-6C58-4B10-8E15-A368DB694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6DB"/>
    <w:pPr>
      <w:spacing w:after="0" w:line="240" w:lineRule="auto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7A16DB"/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99"/>
    <w:rsid w:val="007A16DB"/>
    <w:rPr>
      <w:rFonts w:eastAsia="Times New Roman"/>
      <w:b/>
      <w:bCs/>
    </w:rPr>
  </w:style>
  <w:style w:type="paragraph" w:styleId="Title">
    <w:name w:val="Title"/>
    <w:basedOn w:val="Normal"/>
    <w:link w:val="TitleChar"/>
    <w:uiPriority w:val="99"/>
    <w:qFormat/>
    <w:rsid w:val="007A16DB"/>
    <w:pPr>
      <w:pBdr>
        <w:bottom w:val="thickThinSmallGap" w:sz="24" w:space="1" w:color="auto"/>
      </w:pBd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99"/>
    <w:rsid w:val="007A16DB"/>
    <w:rPr>
      <w:rFonts w:eastAsia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8249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5D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5D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5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Lilly</dc:creator>
  <cp:keywords/>
  <dc:description/>
  <cp:lastModifiedBy>Rex Lilly</cp:lastModifiedBy>
  <cp:revision>3</cp:revision>
  <dcterms:created xsi:type="dcterms:W3CDTF">2019-11-16T20:24:00Z</dcterms:created>
  <dcterms:modified xsi:type="dcterms:W3CDTF">2023-03-27T00:02:00Z</dcterms:modified>
</cp:coreProperties>
</file>